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21ABC" w14:textId="7BAD8DD6" w:rsidR="00297249" w:rsidRPr="00D76A51" w:rsidRDefault="00530129" w:rsidP="00D76A51">
      <w:pPr>
        <w:shd w:val="clear" w:color="auto" w:fill="FFFFFF"/>
        <w:spacing w:before="360" w:after="240" w:line="420" w:lineRule="atLeast"/>
        <w:outlineLvl w:val="1"/>
        <w:rPr>
          <w:rFonts w:ascii="Helvetica" w:eastAsia="Times New Roman" w:hAnsi="Helvetica" w:cs="Helvetica"/>
          <w:bCs/>
          <w:caps/>
          <w:color w:val="002060"/>
          <w:spacing w:val="12"/>
          <w:sz w:val="36"/>
          <w:szCs w:val="36"/>
        </w:rPr>
      </w:pPr>
      <w:bookmarkStart w:id="0" w:name="_Hlk530222315"/>
      <w:r>
        <w:rPr>
          <w:rFonts w:ascii="Helvetica" w:eastAsia="Times New Roman" w:hAnsi="Helvetica" w:cs="Helvetica"/>
          <w:b/>
          <w:bCs/>
          <w:caps/>
          <w:noProof/>
          <w:color w:val="002060"/>
          <w:spacing w:val="12"/>
          <w:sz w:val="36"/>
          <w:szCs w:val="36"/>
        </w:rPr>
        <w:drawing>
          <wp:inline distT="0" distB="0" distL="0" distR="0" wp14:anchorId="17189351" wp14:editId="0866B232">
            <wp:extent cx="1054093" cy="103674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46" cy="1037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 xml:space="preserve">        </w:t>
      </w:r>
      <w:bookmarkEnd w:id="0"/>
      <w:r w:rsidRPr="00D76A51">
        <w:rPr>
          <w:rFonts w:ascii="Veggieburger" w:eastAsia="Times New Roman" w:hAnsi="Veggieburger" w:cs="Helvetica"/>
          <w:bCs/>
          <w:caps/>
          <w:color w:val="0000FF"/>
          <w:spacing w:val="12"/>
          <w:sz w:val="48"/>
          <w:szCs w:val="48"/>
        </w:rPr>
        <w:t>Complete cat record form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204"/>
        <w:gridCol w:w="6866"/>
      </w:tblGrid>
      <w:tr w:rsidR="00297249" w:rsidRPr="006B14C1" w14:paraId="22016D03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2B229919" w14:textId="77777777" w:rsidR="00297249" w:rsidRDefault="00297249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ember Name</w:t>
            </w:r>
          </w:p>
          <w:p w14:paraId="76D87F53" w14:textId="77777777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6A999BF8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  <w:tr w:rsidR="00567763" w:rsidRPr="006B14C1" w14:paraId="13B898D5" w14:textId="77777777" w:rsidTr="00D76A51">
        <w:trPr>
          <w:trHeight w:val="546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2BBFBF7E" w14:textId="77777777" w:rsidR="00567763" w:rsidRPr="006B14C1" w:rsidRDefault="00567763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Address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76220F79" w14:textId="77777777" w:rsidR="00567763" w:rsidRPr="006B14C1" w:rsidRDefault="00567763" w:rsidP="00A171E4">
            <w:pPr>
              <w:rPr>
                <w:rFonts w:ascii="Helvetica" w:hAnsi="Helvetica" w:cs="Helvetica"/>
              </w:rPr>
            </w:pPr>
          </w:p>
        </w:tc>
      </w:tr>
      <w:tr w:rsidR="00567763" w:rsidRPr="006B14C1" w14:paraId="6BB68756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2BCBF13B" w14:textId="77777777" w:rsidR="00567763" w:rsidRPr="006B14C1" w:rsidRDefault="00567763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Contact </w:t>
            </w:r>
            <w:r w:rsidR="00DE6EA5" w:rsidRPr="006B14C1">
              <w:rPr>
                <w:rFonts w:ascii="Helvetica" w:hAnsi="Helvetica" w:cs="Helvetica"/>
                <w:sz w:val="20"/>
              </w:rPr>
              <w:t>Number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49F233B5" w14:textId="77777777" w:rsidR="00567763" w:rsidRPr="006B14C1" w:rsidRDefault="00567763" w:rsidP="00A171E4">
            <w:pPr>
              <w:rPr>
                <w:rFonts w:ascii="Helvetica" w:hAnsi="Helvetica" w:cs="Helvetica"/>
              </w:rPr>
            </w:pPr>
          </w:p>
        </w:tc>
      </w:tr>
      <w:tr w:rsidR="00297249" w:rsidRPr="006B14C1" w14:paraId="4B50B0D1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5472CD40" w14:textId="2344D141" w:rsidR="00297249" w:rsidRPr="006B14C1" w:rsidRDefault="0058514F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Prefix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5338F660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  <w:tr w:rsidR="00297249" w:rsidRPr="006B14C1" w14:paraId="2D64A4FE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719C2A00" w14:textId="48A9963D" w:rsidR="00297249" w:rsidRPr="006B14C1" w:rsidRDefault="003E3CEB" w:rsidP="00A171E4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GCCFV</w:t>
            </w:r>
            <w:r w:rsidR="00567763" w:rsidRPr="006B14C1">
              <w:rPr>
                <w:rFonts w:ascii="Helvetica" w:hAnsi="Helvetica" w:cs="Helvetica"/>
                <w:sz w:val="20"/>
              </w:rPr>
              <w:t xml:space="preserve"> Membership Number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0F04274E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  <w:tr w:rsidR="00D76A51" w:rsidRPr="006B14C1" w14:paraId="3834E7A6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70F27E33" w14:textId="51176777" w:rsidR="00D76A51" w:rsidRDefault="00DB5497" w:rsidP="00A171E4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Municipal </w:t>
            </w:r>
            <w:r w:rsidR="00D76A51">
              <w:rPr>
                <w:rFonts w:ascii="Helvetica" w:hAnsi="Helvetica" w:cs="Helvetica"/>
                <w:sz w:val="20"/>
              </w:rPr>
              <w:t>Council</w:t>
            </w:r>
            <w:r>
              <w:rPr>
                <w:rFonts w:ascii="Helvetica" w:hAnsi="Helvetica" w:cs="Helvetica"/>
                <w:sz w:val="20"/>
              </w:rPr>
              <w:t xml:space="preserve"> or Shire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21E062A4" w14:textId="77777777" w:rsidR="00D76A51" w:rsidRPr="006B14C1" w:rsidRDefault="00D76A51" w:rsidP="00A171E4">
            <w:pPr>
              <w:rPr>
                <w:rFonts w:ascii="Helvetica" w:hAnsi="Helvetica" w:cs="Helvetica"/>
              </w:rPr>
            </w:pPr>
          </w:p>
        </w:tc>
      </w:tr>
      <w:tr w:rsidR="00D76A51" w:rsidRPr="006B14C1" w14:paraId="03407036" w14:textId="77777777" w:rsidTr="00D76A51">
        <w:trPr>
          <w:trHeight w:val="32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0A16B59A" w14:textId="3AB62BF4" w:rsidR="00D76A51" w:rsidRDefault="00D76A51" w:rsidP="00A171E4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PER </w:t>
            </w:r>
            <w:r w:rsidR="00DB5497">
              <w:rPr>
                <w:rFonts w:ascii="Helvetica" w:hAnsi="Helvetica" w:cs="Helvetica"/>
                <w:sz w:val="20"/>
              </w:rPr>
              <w:t xml:space="preserve">source </w:t>
            </w:r>
            <w:r>
              <w:rPr>
                <w:rFonts w:ascii="Helvetica" w:hAnsi="Helvetica" w:cs="Helvetica"/>
                <w:sz w:val="20"/>
              </w:rPr>
              <w:t>number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244196BC" w14:textId="77777777" w:rsidR="00D76A51" w:rsidRPr="006B14C1" w:rsidRDefault="00D76A51" w:rsidP="00A171E4">
            <w:pPr>
              <w:rPr>
                <w:rFonts w:ascii="Helvetica" w:hAnsi="Helvetica" w:cs="Helvetica"/>
              </w:rPr>
            </w:pPr>
          </w:p>
        </w:tc>
      </w:tr>
    </w:tbl>
    <w:p w14:paraId="091A6CF5" w14:textId="77777777" w:rsidR="00E57494" w:rsidRPr="006B14C1" w:rsidRDefault="00E57494" w:rsidP="00A171E4">
      <w:pPr>
        <w:rPr>
          <w:rFonts w:ascii="Helvetica" w:hAnsi="Helvetica" w:cs="Helvetica"/>
          <w:b/>
        </w:rPr>
      </w:pPr>
    </w:p>
    <w:p w14:paraId="55D2ADD2" w14:textId="5F77EB1F" w:rsidR="00E57494" w:rsidRPr="00D170AC" w:rsidRDefault="003E3CEB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CAT</w:t>
      </w:r>
      <w:r w:rsidR="00E57494" w:rsidRPr="00D170AC">
        <w:rPr>
          <w:rFonts w:ascii="Veggieburger" w:hAnsi="Veggieburger" w:cs="Helvetica"/>
          <w:color w:val="000090"/>
          <w:sz w:val="28"/>
          <w:szCs w:val="28"/>
        </w:rPr>
        <w:t xml:space="preserve"> DETAIL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204"/>
        <w:gridCol w:w="6866"/>
      </w:tblGrid>
      <w:tr w:rsidR="00567763" w:rsidRPr="00D76A51" w14:paraId="10BC2848" w14:textId="77777777" w:rsidTr="00D76A51">
        <w:trPr>
          <w:trHeight w:val="835"/>
        </w:trPr>
        <w:tc>
          <w:tcPr>
            <w:tcW w:w="1591" w:type="pct"/>
            <w:shd w:val="clear" w:color="auto" w:fill="D9E2F3" w:themeFill="accent1" w:themeFillTint="33"/>
            <w:vAlign w:val="center"/>
          </w:tcPr>
          <w:p w14:paraId="0E6341AF" w14:textId="48DB5347" w:rsidR="00E57494" w:rsidRPr="00D76A51" w:rsidRDefault="00E57494" w:rsidP="00A171E4">
            <w:pPr>
              <w:rPr>
                <w:rFonts w:ascii="Helvetica" w:hAnsi="Helvetica" w:cs="Helvetica"/>
                <w:sz w:val="20"/>
              </w:rPr>
            </w:pPr>
            <w:r w:rsidRPr="00D76A51">
              <w:rPr>
                <w:rFonts w:ascii="Helvetica" w:hAnsi="Helvetica" w:cs="Helvetica"/>
                <w:sz w:val="20"/>
              </w:rPr>
              <w:t>Address where housed</w:t>
            </w:r>
            <w:r w:rsidR="00C549F9" w:rsidRPr="00D76A51">
              <w:rPr>
                <w:rFonts w:ascii="Helvetica" w:hAnsi="Helvetica" w:cs="Helvetica"/>
                <w:sz w:val="20"/>
              </w:rPr>
              <w:t>, including Municipal Council</w:t>
            </w:r>
          </w:p>
          <w:p w14:paraId="10DB9BBC" w14:textId="77777777" w:rsidR="00567763" w:rsidRPr="00D76A51" w:rsidRDefault="00E57494" w:rsidP="00A171E4">
            <w:pPr>
              <w:rPr>
                <w:rFonts w:ascii="Helvetica" w:hAnsi="Helvetica" w:cs="Helvetica"/>
                <w:sz w:val="20"/>
              </w:rPr>
            </w:pPr>
            <w:r w:rsidRPr="00D76A51">
              <w:rPr>
                <w:rFonts w:ascii="Helvetica" w:hAnsi="Helvetica" w:cs="Helvetica"/>
                <w:sz w:val="20"/>
              </w:rPr>
              <w:t>(if not with breeder)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53F247DF" w14:textId="77777777" w:rsidR="00567763" w:rsidRPr="00D76A51" w:rsidRDefault="00567763" w:rsidP="00A171E4">
            <w:pPr>
              <w:rPr>
                <w:rFonts w:ascii="Helvetica" w:hAnsi="Helvetica" w:cs="Helvetica"/>
                <w:sz w:val="20"/>
              </w:rPr>
            </w:pPr>
          </w:p>
        </w:tc>
      </w:tr>
    </w:tbl>
    <w:p w14:paraId="1D6205B6" w14:textId="77777777" w:rsidR="00567763" w:rsidRPr="00D76A51" w:rsidRDefault="00567763" w:rsidP="00A171E4">
      <w:pPr>
        <w:rPr>
          <w:rFonts w:ascii="Helvetica" w:hAnsi="Helvetica" w:cs="Helvetica"/>
          <w:sz w:val="20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2"/>
        <w:gridCol w:w="4094"/>
        <w:gridCol w:w="969"/>
        <w:gridCol w:w="1112"/>
        <w:gridCol w:w="1243"/>
        <w:gridCol w:w="1100"/>
      </w:tblGrid>
      <w:tr w:rsidR="00DE15FD" w:rsidRPr="00D76A51" w14:paraId="3D5037F8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5481C965" w14:textId="77777777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ered Name</w:t>
            </w:r>
          </w:p>
        </w:tc>
        <w:tc>
          <w:tcPr>
            <w:tcW w:w="4229" w:type="pct"/>
            <w:gridSpan w:val="5"/>
            <w:shd w:val="clear" w:color="auto" w:fill="FFFFFF" w:themeFill="background1"/>
          </w:tcPr>
          <w:p w14:paraId="575AC907" w14:textId="44740437" w:rsidR="00DE15FD" w:rsidRDefault="00DE15FD" w:rsidP="00A171E4">
            <w:pPr>
              <w:rPr>
                <w:rFonts w:ascii="Helvetica" w:hAnsi="Helvetica" w:cs="Helvetica"/>
                <w:sz w:val="20"/>
              </w:rPr>
            </w:pPr>
          </w:p>
          <w:p w14:paraId="1217FCF7" w14:textId="77777777" w:rsidR="00DE15FD" w:rsidRPr="00D76A51" w:rsidRDefault="00DE15FD" w:rsidP="00A171E4">
            <w:pPr>
              <w:rPr>
                <w:rFonts w:ascii="Helvetica" w:hAnsi="Helvetica" w:cs="Helvetica"/>
                <w:sz w:val="20"/>
              </w:rPr>
            </w:pPr>
          </w:p>
        </w:tc>
      </w:tr>
      <w:tr w:rsidR="00DE15FD" w:rsidRPr="00D76A51" w14:paraId="491FE51B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497FED53" w14:textId="77777777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#</w:t>
            </w:r>
          </w:p>
        </w:tc>
        <w:tc>
          <w:tcPr>
            <w:tcW w:w="2033" w:type="pct"/>
            <w:shd w:val="clear" w:color="auto" w:fill="FFFFFF" w:themeFill="background1"/>
            <w:vAlign w:val="center"/>
          </w:tcPr>
          <w:p w14:paraId="4BC066E3" w14:textId="77777777" w:rsidR="00DE15FD" w:rsidRPr="00D76A51" w:rsidRDefault="00DE15FD" w:rsidP="00A171E4">
            <w:pPr>
              <w:rPr>
                <w:rFonts w:ascii="Helvetica" w:hAnsi="Helvetica" w:cs="Helvetica"/>
                <w:sz w:val="20"/>
              </w:rPr>
            </w:pPr>
          </w:p>
        </w:tc>
        <w:tc>
          <w:tcPr>
            <w:tcW w:w="481" w:type="pct"/>
            <w:shd w:val="clear" w:color="auto" w:fill="D9E2F3" w:themeFill="accent1" w:themeFillTint="33"/>
            <w:vAlign w:val="center"/>
          </w:tcPr>
          <w:p w14:paraId="2F37F539" w14:textId="721FF9E6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Sex</w:t>
            </w:r>
          </w:p>
        </w:tc>
        <w:tc>
          <w:tcPr>
            <w:tcW w:w="552" w:type="pct"/>
            <w:shd w:val="clear" w:color="auto" w:fill="FFFFFF" w:themeFill="background1"/>
          </w:tcPr>
          <w:p w14:paraId="333019CE" w14:textId="0B6932EA" w:rsidR="00DE15FD" w:rsidRDefault="00DE15FD" w:rsidP="00DE15FD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 M  / F  </w:t>
            </w:r>
          </w:p>
        </w:tc>
        <w:tc>
          <w:tcPr>
            <w:tcW w:w="617" w:type="pct"/>
            <w:shd w:val="clear" w:color="auto" w:fill="D9E2F3" w:themeFill="accent1" w:themeFillTint="33"/>
            <w:vAlign w:val="center"/>
          </w:tcPr>
          <w:p w14:paraId="3B34C914" w14:textId="7FCBF87C" w:rsidR="00DE15FD" w:rsidRPr="00D76A51" w:rsidRDefault="00DE15FD" w:rsidP="00DE15FD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 </w:t>
            </w:r>
            <w:proofErr w:type="spellStart"/>
            <w:r w:rsidRPr="00DE15FD">
              <w:rPr>
                <w:rFonts w:ascii="Helvetica" w:hAnsi="Helvetica" w:cs="Helvetica"/>
                <w:sz w:val="20"/>
                <w:shd w:val="clear" w:color="auto" w:fill="D9E2F3" w:themeFill="accent1" w:themeFillTint="33"/>
              </w:rPr>
              <w:t>Desexed</w:t>
            </w:r>
            <w:proofErr w:type="spellEnd"/>
            <w:r w:rsidRPr="00DE15FD">
              <w:rPr>
                <w:rFonts w:ascii="Helvetica" w:hAnsi="Helvetica" w:cs="Helvetica"/>
                <w:sz w:val="20"/>
                <w:shd w:val="clear" w:color="auto" w:fill="D9E2F3" w:themeFill="accent1" w:themeFillTint="33"/>
              </w:rPr>
              <w:t xml:space="preserve"> </w:t>
            </w:r>
            <w:r w:rsidRPr="00DE15FD">
              <w:rPr>
                <w:rFonts w:ascii="Helvetica" w:hAnsi="Helvetica" w:cs="Helvetica"/>
                <w:sz w:val="20"/>
                <w:shd w:val="clear" w:color="auto" w:fill="B4C6E7" w:themeFill="accent1" w:themeFillTint="66"/>
              </w:rPr>
              <w:t xml:space="preserve"> </w:t>
            </w:r>
          </w:p>
        </w:tc>
        <w:tc>
          <w:tcPr>
            <w:tcW w:w="546" w:type="pct"/>
            <w:shd w:val="clear" w:color="auto" w:fill="FFFFFF" w:themeFill="background1"/>
            <w:vAlign w:val="center"/>
          </w:tcPr>
          <w:p w14:paraId="10C74E9F" w14:textId="058FFC3A" w:rsidR="00DE15FD" w:rsidRPr="00D76A51" w:rsidRDefault="00DE15FD" w:rsidP="00A171E4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Y / N</w:t>
            </w:r>
          </w:p>
        </w:tc>
      </w:tr>
      <w:tr w:rsidR="00DE15FD" w:rsidRPr="00D76A51" w14:paraId="04BC03A8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67A51140" w14:textId="77777777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ration #</w:t>
            </w:r>
          </w:p>
        </w:tc>
        <w:tc>
          <w:tcPr>
            <w:tcW w:w="2033" w:type="pct"/>
            <w:shd w:val="clear" w:color="auto" w:fill="FFFFFF" w:themeFill="background1"/>
            <w:vAlign w:val="center"/>
          </w:tcPr>
          <w:p w14:paraId="4293B94A" w14:textId="77777777" w:rsidR="00DE15FD" w:rsidRPr="00D76A51" w:rsidRDefault="00DE15FD" w:rsidP="00A171E4">
            <w:pPr>
              <w:rPr>
                <w:rFonts w:ascii="Helvetica" w:hAnsi="Helvetica" w:cs="Helvetica"/>
                <w:sz w:val="20"/>
              </w:rPr>
            </w:pPr>
          </w:p>
        </w:tc>
        <w:tc>
          <w:tcPr>
            <w:tcW w:w="481" w:type="pct"/>
            <w:shd w:val="clear" w:color="auto" w:fill="D9E2F3" w:themeFill="accent1" w:themeFillTint="33"/>
            <w:vAlign w:val="center"/>
          </w:tcPr>
          <w:p w14:paraId="38381B15" w14:textId="2E438079" w:rsidR="00DE15FD" w:rsidRPr="006B14C1" w:rsidRDefault="00DE15FD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Breed</w:t>
            </w:r>
          </w:p>
        </w:tc>
        <w:tc>
          <w:tcPr>
            <w:tcW w:w="1715" w:type="pct"/>
            <w:gridSpan w:val="3"/>
            <w:shd w:val="clear" w:color="auto" w:fill="FFFFFF" w:themeFill="background1"/>
          </w:tcPr>
          <w:p w14:paraId="5B73CE3E" w14:textId="678F8E5D" w:rsidR="00DE15FD" w:rsidRPr="00D76A51" w:rsidRDefault="00DE15FD" w:rsidP="00A171E4">
            <w:pPr>
              <w:rPr>
                <w:rFonts w:ascii="Helvetica" w:hAnsi="Helvetica" w:cs="Helvetica"/>
                <w:sz w:val="20"/>
              </w:rPr>
            </w:pPr>
          </w:p>
        </w:tc>
      </w:tr>
      <w:tr w:rsidR="00DE15FD" w:rsidRPr="00D76A51" w14:paraId="24FD7181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3BE5036C" w14:textId="6D38E959" w:rsidR="005032EA" w:rsidRPr="006B14C1" w:rsidRDefault="00D76A51" w:rsidP="005032EA">
            <w:pPr>
              <w:rPr>
                <w:rFonts w:ascii="Helvetica" w:hAnsi="Helvetica" w:cs="Helvetica"/>
                <w:sz w:val="20"/>
              </w:rPr>
            </w:pPr>
            <w:proofErr w:type="spellStart"/>
            <w:r>
              <w:rPr>
                <w:rFonts w:ascii="Helvetica" w:hAnsi="Helvetica" w:cs="Helvetica"/>
                <w:sz w:val="20"/>
              </w:rPr>
              <w:t>Colour</w:t>
            </w:r>
            <w:proofErr w:type="spellEnd"/>
          </w:p>
        </w:tc>
        <w:tc>
          <w:tcPr>
            <w:tcW w:w="2033" w:type="pct"/>
            <w:shd w:val="clear" w:color="auto" w:fill="FFFFFF" w:themeFill="background1"/>
            <w:vAlign w:val="center"/>
          </w:tcPr>
          <w:p w14:paraId="5EEE91BF" w14:textId="77777777" w:rsidR="005032EA" w:rsidRDefault="005032EA" w:rsidP="00D76A51">
            <w:pPr>
              <w:rPr>
                <w:rFonts w:ascii="Helvetica" w:hAnsi="Helvetica" w:cs="Helvetica"/>
                <w:sz w:val="20"/>
              </w:rPr>
            </w:pPr>
          </w:p>
          <w:p w14:paraId="5BC11356" w14:textId="781974B9" w:rsidR="00DE15FD" w:rsidRPr="006B14C1" w:rsidRDefault="00DE15FD" w:rsidP="00D76A51">
            <w:pPr>
              <w:rPr>
                <w:rFonts w:ascii="Helvetica" w:hAnsi="Helvetica" w:cs="Helvetica"/>
                <w:sz w:val="20"/>
              </w:rPr>
            </w:pPr>
          </w:p>
        </w:tc>
        <w:tc>
          <w:tcPr>
            <w:tcW w:w="481" w:type="pct"/>
            <w:shd w:val="clear" w:color="auto" w:fill="D9E2F3" w:themeFill="accent1" w:themeFillTint="33"/>
            <w:vAlign w:val="center"/>
          </w:tcPr>
          <w:p w14:paraId="190FA090" w14:textId="18679C3C" w:rsidR="005032EA" w:rsidRPr="006B14C1" w:rsidRDefault="00D76A51" w:rsidP="005032EA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 DOB</w:t>
            </w:r>
          </w:p>
        </w:tc>
        <w:tc>
          <w:tcPr>
            <w:tcW w:w="1715" w:type="pct"/>
            <w:gridSpan w:val="3"/>
            <w:shd w:val="clear" w:color="auto" w:fill="FFFFFF" w:themeFill="background1"/>
            <w:vAlign w:val="center"/>
          </w:tcPr>
          <w:p w14:paraId="078F7162" w14:textId="77777777" w:rsidR="005032EA" w:rsidRPr="00D76A51" w:rsidRDefault="005032EA" w:rsidP="005032EA">
            <w:pPr>
              <w:rPr>
                <w:rFonts w:ascii="Helvetica" w:hAnsi="Helvetica" w:cs="Helvetica"/>
                <w:sz w:val="20"/>
              </w:rPr>
            </w:pPr>
          </w:p>
        </w:tc>
      </w:tr>
      <w:tr w:rsidR="00DE15FD" w:rsidRPr="00D76A51" w14:paraId="6645F2F2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6037FCEA" w14:textId="77777777" w:rsidR="00D76A51" w:rsidRDefault="00D76A51" w:rsidP="005032EA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ire Name</w:t>
            </w:r>
          </w:p>
          <w:p w14:paraId="7E1A1DB6" w14:textId="24862534" w:rsidR="00DE15FD" w:rsidRDefault="00DE15FD" w:rsidP="005032EA">
            <w:pPr>
              <w:rPr>
                <w:rFonts w:ascii="Helvetica" w:hAnsi="Helvetica" w:cs="Helvetica"/>
                <w:sz w:val="20"/>
              </w:rPr>
            </w:pPr>
          </w:p>
        </w:tc>
        <w:tc>
          <w:tcPr>
            <w:tcW w:w="4229" w:type="pct"/>
            <w:gridSpan w:val="5"/>
            <w:shd w:val="clear" w:color="auto" w:fill="FFFFFF" w:themeFill="background1"/>
            <w:vAlign w:val="center"/>
          </w:tcPr>
          <w:p w14:paraId="0E4ACA77" w14:textId="77777777" w:rsidR="00D76A51" w:rsidRPr="00D76A51" w:rsidRDefault="00D76A51" w:rsidP="005032EA">
            <w:pPr>
              <w:rPr>
                <w:rFonts w:ascii="Helvetica" w:hAnsi="Helvetica" w:cs="Helvetica"/>
                <w:sz w:val="20"/>
              </w:rPr>
            </w:pPr>
          </w:p>
        </w:tc>
      </w:tr>
      <w:tr w:rsidR="00DE15FD" w:rsidRPr="00D76A51" w14:paraId="46EEECF4" w14:textId="77777777" w:rsidTr="00FA4431">
        <w:trPr>
          <w:trHeight w:val="351"/>
        </w:trPr>
        <w:tc>
          <w:tcPr>
            <w:tcW w:w="771" w:type="pct"/>
            <w:shd w:val="clear" w:color="auto" w:fill="D9E2F3" w:themeFill="accent1" w:themeFillTint="33"/>
            <w:vAlign w:val="center"/>
          </w:tcPr>
          <w:p w14:paraId="39E6B5E4" w14:textId="570526C7" w:rsidR="00D76A51" w:rsidRDefault="00D76A51" w:rsidP="005032EA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Queen Name</w:t>
            </w:r>
          </w:p>
        </w:tc>
        <w:tc>
          <w:tcPr>
            <w:tcW w:w="4229" w:type="pct"/>
            <w:gridSpan w:val="5"/>
            <w:shd w:val="clear" w:color="auto" w:fill="FFFFFF" w:themeFill="background1"/>
            <w:vAlign w:val="center"/>
          </w:tcPr>
          <w:p w14:paraId="62DCAD3D" w14:textId="77777777" w:rsidR="00D76A51" w:rsidRPr="00D76A51" w:rsidRDefault="00D76A51" w:rsidP="005032EA">
            <w:pPr>
              <w:rPr>
                <w:rFonts w:ascii="Helvetica" w:hAnsi="Helvetica" w:cs="Helvetica"/>
                <w:sz w:val="20"/>
              </w:rPr>
            </w:pPr>
          </w:p>
        </w:tc>
      </w:tr>
    </w:tbl>
    <w:p w14:paraId="730797E1" w14:textId="77777777" w:rsidR="00C3575C" w:rsidRPr="006B14C1" w:rsidRDefault="00C3575C" w:rsidP="00A171E4">
      <w:pPr>
        <w:spacing w:after="120"/>
        <w:rPr>
          <w:rFonts w:ascii="Helvetica" w:hAnsi="Helvetica" w:cs="Helvetica"/>
          <w:b/>
        </w:rPr>
      </w:pPr>
    </w:p>
    <w:p w14:paraId="2DF3C432" w14:textId="1138E20C" w:rsidR="003F616A" w:rsidRPr="006B14C1" w:rsidRDefault="001872C0" w:rsidP="00A171E4">
      <w:pPr>
        <w:spacing w:after="120"/>
        <w:rPr>
          <w:rFonts w:ascii="Helvetica" w:hAnsi="Helvetica" w:cs="Helvetica"/>
          <w:i/>
          <w:color w:val="252D75"/>
          <w:sz w:val="18"/>
          <w:szCs w:val="18"/>
        </w:rPr>
      </w:pPr>
      <w:r w:rsidRPr="006B14C1">
        <w:rPr>
          <w:rFonts w:ascii="Helvetica" w:hAnsi="Helvetica" w:cs="Helvetica"/>
          <w:i/>
          <w:color w:val="252D75"/>
          <w:sz w:val="18"/>
          <w:szCs w:val="18"/>
        </w:rPr>
        <w:t xml:space="preserve">Note: Insert (or attach) scanned registration certificate </w:t>
      </w:r>
    </w:p>
    <w:p w14:paraId="015A2614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7A7390FF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3E8E8EA2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7E02B5F0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490AB744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3B2587F1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29DCF308" w14:textId="77777777" w:rsidR="00DE15FD" w:rsidRDefault="00DE15FD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21356286" w14:textId="41CB43C5" w:rsidR="00297249" w:rsidRPr="00D170AC" w:rsidRDefault="0037329A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lastRenderedPageBreak/>
        <w:t>BIRTH HISTORY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17"/>
        <w:gridCol w:w="2515"/>
        <w:gridCol w:w="2520"/>
        <w:gridCol w:w="2518"/>
      </w:tblGrid>
      <w:tr w:rsidR="0037329A" w:rsidRPr="006B14C1" w14:paraId="754B5586" w14:textId="77777777" w:rsidTr="00D76A51">
        <w:tc>
          <w:tcPr>
            <w:tcW w:w="1250" w:type="pct"/>
            <w:shd w:val="clear" w:color="auto" w:fill="D9E2F3" w:themeFill="accent1" w:themeFillTint="33"/>
            <w:vAlign w:val="center"/>
          </w:tcPr>
          <w:p w14:paraId="18116DFF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female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6FB595C4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251" w:type="pct"/>
            <w:shd w:val="clear" w:color="auto" w:fill="D9E2F3" w:themeFill="accent1" w:themeFillTint="33"/>
            <w:vAlign w:val="center"/>
          </w:tcPr>
          <w:p w14:paraId="243F8102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males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3344E67F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</w:tr>
      <w:tr w:rsidR="0037329A" w:rsidRPr="006B14C1" w14:paraId="1EA445AE" w14:textId="77777777" w:rsidTr="00D76A51">
        <w:tc>
          <w:tcPr>
            <w:tcW w:w="1250" w:type="pct"/>
            <w:shd w:val="clear" w:color="auto" w:fill="D9E2F3" w:themeFill="accent1" w:themeFillTint="33"/>
            <w:vAlign w:val="center"/>
          </w:tcPr>
          <w:p w14:paraId="661CE924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live birth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7E2906D5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251" w:type="pct"/>
            <w:shd w:val="clear" w:color="auto" w:fill="D9E2F3" w:themeFill="accent1" w:themeFillTint="33"/>
            <w:vAlign w:val="center"/>
          </w:tcPr>
          <w:p w14:paraId="06F803C8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Number of </w:t>
            </w:r>
            <w:proofErr w:type="spellStart"/>
            <w:r w:rsidRPr="006B14C1">
              <w:rPr>
                <w:rFonts w:ascii="Helvetica" w:hAnsi="Helvetica" w:cs="Helvetica"/>
                <w:sz w:val="20"/>
              </w:rPr>
              <w:t>stillborns</w:t>
            </w:r>
            <w:proofErr w:type="spellEnd"/>
            <w:r w:rsidRPr="006B14C1">
              <w:rPr>
                <w:rFonts w:ascii="Helvetica" w:hAnsi="Helvetica" w:cs="Helvetica"/>
                <w:sz w:val="20"/>
              </w:rPr>
              <w:t xml:space="preserve">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73B5C06F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</w:tr>
      <w:tr w:rsidR="00274395" w:rsidRPr="006B14C1" w14:paraId="0F7D13B6" w14:textId="77777777" w:rsidTr="00D76A51">
        <w:tc>
          <w:tcPr>
            <w:tcW w:w="5000" w:type="pct"/>
            <w:gridSpan w:val="4"/>
            <w:shd w:val="clear" w:color="auto" w:fill="D9E2F3" w:themeFill="accent1" w:themeFillTint="33"/>
            <w:vAlign w:val="center"/>
          </w:tcPr>
          <w:p w14:paraId="1F11F8A8" w14:textId="77777777" w:rsidR="00274395" w:rsidRPr="006B14C1" w:rsidRDefault="00274395" w:rsidP="00CF02AC">
            <w:pPr>
              <w:spacing w:after="120"/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Describe any birth complications</w:t>
            </w:r>
          </w:p>
        </w:tc>
      </w:tr>
      <w:tr w:rsidR="00274395" w:rsidRPr="006B14C1" w14:paraId="605CF767" w14:textId="77777777" w:rsidTr="003F616A">
        <w:trPr>
          <w:trHeight w:val="1927"/>
        </w:trPr>
        <w:tc>
          <w:tcPr>
            <w:tcW w:w="5000" w:type="pct"/>
            <w:gridSpan w:val="4"/>
            <w:shd w:val="clear" w:color="auto" w:fill="FFFFFF" w:themeFill="background1"/>
          </w:tcPr>
          <w:p w14:paraId="4C69D5F4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1341CB42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5E1F5FBE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74A8E1C6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0DEA5C66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72E76515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21DC107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A8300AF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4EBE1CEE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6E68AAC1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F5CA61A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</w:tc>
      </w:tr>
    </w:tbl>
    <w:p w14:paraId="698C20F4" w14:textId="62663A78" w:rsidR="00274395" w:rsidRDefault="00A22677" w:rsidP="00A171E4">
      <w:pPr>
        <w:rPr>
          <w:rFonts w:ascii="Helvetica" w:hAnsi="Helvetica" w:cs="Helvetica"/>
        </w:rPr>
      </w:pPr>
      <w:r w:rsidRPr="006B14C1">
        <w:rPr>
          <w:rFonts w:ascii="Helvetica" w:hAnsi="Helvetica" w:cs="Helvetica"/>
        </w:rPr>
        <w:t xml:space="preserve"> </w:t>
      </w:r>
      <w:r w:rsidR="000B4AF2" w:rsidRPr="006B14C1">
        <w:rPr>
          <w:rFonts w:ascii="Helvetica" w:hAnsi="Helvetica" w:cs="Helvetica"/>
        </w:rPr>
        <w:t xml:space="preserve"> </w:t>
      </w:r>
    </w:p>
    <w:p w14:paraId="388633B2" w14:textId="77777777" w:rsidR="00806F2B" w:rsidRPr="00D170AC" w:rsidRDefault="00806F2B" w:rsidP="00A171E4">
      <w:pPr>
        <w:rPr>
          <w:rFonts w:ascii="Helvetica" w:hAnsi="Helvetica" w:cs="Helvetica"/>
        </w:rPr>
      </w:pPr>
    </w:p>
    <w:p w14:paraId="3FD9181E" w14:textId="02E832F3" w:rsidR="00274395" w:rsidRPr="00D170AC" w:rsidRDefault="00C549F9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NEW HOME</w:t>
      </w:r>
      <w:r w:rsidR="00274395" w:rsidRPr="00D170AC">
        <w:rPr>
          <w:rFonts w:ascii="Veggieburger" w:hAnsi="Veggieburger" w:cs="Helvetica"/>
          <w:color w:val="000090"/>
          <w:sz w:val="28"/>
          <w:szCs w:val="28"/>
        </w:rPr>
        <w:t xml:space="preserve">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116"/>
        <w:gridCol w:w="2141"/>
        <w:gridCol w:w="3813"/>
      </w:tblGrid>
      <w:tr w:rsidR="00274395" w:rsidRPr="006B14C1" w14:paraId="304A8DD9" w14:textId="77777777" w:rsidTr="00D76A51">
        <w:trPr>
          <w:trHeight w:val="464"/>
        </w:trPr>
        <w:tc>
          <w:tcPr>
            <w:tcW w:w="2043" w:type="pct"/>
            <w:shd w:val="clear" w:color="auto" w:fill="auto"/>
            <w:vAlign w:val="center"/>
          </w:tcPr>
          <w:p w14:paraId="52CEDE8C" w14:textId="77777777" w:rsidR="00274395" w:rsidRPr="006B14C1" w:rsidRDefault="00274395" w:rsidP="00A171E4">
            <w:pPr>
              <w:rPr>
                <w:rFonts w:ascii="Helvetica" w:hAnsi="Helvetica" w:cs="Helvetica"/>
                <w:sz w:val="32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Pet   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Breeding </w:t>
            </w:r>
          </w:p>
        </w:tc>
        <w:tc>
          <w:tcPr>
            <w:tcW w:w="1063" w:type="pct"/>
            <w:shd w:val="clear" w:color="auto" w:fill="D9E2F3" w:themeFill="accent1" w:themeFillTint="33"/>
            <w:vAlign w:val="center"/>
          </w:tcPr>
          <w:p w14:paraId="653C8CE7" w14:textId="77777777" w:rsidR="00274395" w:rsidRPr="006B14C1" w:rsidRDefault="0027439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Source Number (if applicable)</w:t>
            </w:r>
          </w:p>
        </w:tc>
        <w:tc>
          <w:tcPr>
            <w:tcW w:w="1893" w:type="pct"/>
            <w:shd w:val="clear" w:color="auto" w:fill="FFFFFF" w:themeFill="background1"/>
            <w:vAlign w:val="center"/>
          </w:tcPr>
          <w:p w14:paraId="5EF67745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</w:tc>
      </w:tr>
    </w:tbl>
    <w:p w14:paraId="37309A5F" w14:textId="77777777" w:rsidR="00274395" w:rsidRPr="006B14C1" w:rsidRDefault="00274395" w:rsidP="00A171E4">
      <w:pPr>
        <w:rPr>
          <w:rFonts w:ascii="Helvetica" w:hAnsi="Helvetica" w:cs="Helvetica"/>
        </w:rPr>
      </w:pPr>
    </w:p>
    <w:p w14:paraId="5E9EEE80" w14:textId="77777777" w:rsidR="00DE6EA5" w:rsidRPr="00D170AC" w:rsidRDefault="00DE6EA5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NEW OWNER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54"/>
        <w:gridCol w:w="1881"/>
        <w:gridCol w:w="3188"/>
        <w:gridCol w:w="1847"/>
      </w:tblGrid>
      <w:tr w:rsidR="00DE6EA5" w:rsidRPr="006B14C1" w14:paraId="16249F68" w14:textId="77777777" w:rsidTr="00D76A51">
        <w:trPr>
          <w:trHeight w:val="373"/>
        </w:trPr>
        <w:tc>
          <w:tcPr>
            <w:tcW w:w="1566" w:type="pct"/>
            <w:shd w:val="clear" w:color="auto" w:fill="D9E2F3" w:themeFill="accent1" w:themeFillTint="33"/>
            <w:vAlign w:val="center"/>
          </w:tcPr>
          <w:p w14:paraId="123082FD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ame</w:t>
            </w:r>
          </w:p>
        </w:tc>
        <w:tc>
          <w:tcPr>
            <w:tcW w:w="3434" w:type="pct"/>
            <w:gridSpan w:val="3"/>
            <w:shd w:val="clear" w:color="auto" w:fill="FFFFFF" w:themeFill="background1"/>
            <w:vAlign w:val="center"/>
          </w:tcPr>
          <w:p w14:paraId="6A1DD942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4FEF03BF" w14:textId="77777777" w:rsidTr="00D76A51">
        <w:trPr>
          <w:trHeight w:val="789"/>
        </w:trPr>
        <w:tc>
          <w:tcPr>
            <w:tcW w:w="1566" w:type="pct"/>
            <w:shd w:val="clear" w:color="auto" w:fill="D9E2F3" w:themeFill="accent1" w:themeFillTint="33"/>
            <w:vAlign w:val="center"/>
          </w:tcPr>
          <w:p w14:paraId="160417E0" w14:textId="4D5875CE" w:rsidR="00DE6EA5" w:rsidRPr="006B14C1" w:rsidRDefault="00DE6EA5" w:rsidP="00DE15FD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Residential address where </w:t>
            </w:r>
            <w:r w:rsidR="00DE15FD">
              <w:rPr>
                <w:rFonts w:ascii="Helvetica" w:hAnsi="Helvetica" w:cs="Helvetica"/>
                <w:sz w:val="20"/>
              </w:rPr>
              <w:t>cat</w:t>
            </w:r>
            <w:r w:rsidRPr="006B14C1">
              <w:rPr>
                <w:rFonts w:ascii="Helvetica" w:hAnsi="Helvetica" w:cs="Helvetica"/>
                <w:sz w:val="20"/>
              </w:rPr>
              <w:t xml:space="preserve"> will live</w:t>
            </w:r>
          </w:p>
        </w:tc>
        <w:tc>
          <w:tcPr>
            <w:tcW w:w="3434" w:type="pct"/>
            <w:gridSpan w:val="3"/>
            <w:shd w:val="clear" w:color="auto" w:fill="FFFFFF" w:themeFill="background1"/>
            <w:vAlign w:val="center"/>
          </w:tcPr>
          <w:p w14:paraId="36149D9B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24E2489B" w14:textId="77777777" w:rsidTr="00D76A51">
        <w:trPr>
          <w:trHeight w:val="350"/>
        </w:trPr>
        <w:tc>
          <w:tcPr>
            <w:tcW w:w="1566" w:type="pct"/>
            <w:shd w:val="clear" w:color="auto" w:fill="D9E2F3" w:themeFill="accent1" w:themeFillTint="33"/>
            <w:vAlign w:val="center"/>
          </w:tcPr>
          <w:p w14:paraId="1F6F9852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Contact Number</w:t>
            </w:r>
          </w:p>
        </w:tc>
        <w:tc>
          <w:tcPr>
            <w:tcW w:w="3434" w:type="pct"/>
            <w:gridSpan w:val="3"/>
            <w:shd w:val="clear" w:color="auto" w:fill="FFFFFF" w:themeFill="background1"/>
            <w:vAlign w:val="center"/>
          </w:tcPr>
          <w:p w14:paraId="173344C7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321F4C99" w14:textId="77777777" w:rsidTr="00D76A51">
        <w:trPr>
          <w:trHeight w:val="350"/>
        </w:trPr>
        <w:tc>
          <w:tcPr>
            <w:tcW w:w="1566" w:type="pct"/>
            <w:shd w:val="clear" w:color="auto" w:fill="D9E2F3" w:themeFill="accent1" w:themeFillTint="33"/>
            <w:vAlign w:val="center"/>
          </w:tcPr>
          <w:p w14:paraId="180832A2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unicipal Council</w:t>
            </w:r>
          </w:p>
        </w:tc>
        <w:tc>
          <w:tcPr>
            <w:tcW w:w="3434" w:type="pct"/>
            <w:gridSpan w:val="3"/>
            <w:shd w:val="clear" w:color="auto" w:fill="FFFFFF" w:themeFill="background1"/>
            <w:vAlign w:val="center"/>
          </w:tcPr>
          <w:p w14:paraId="0D8B3FE8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76A51" w:rsidRPr="006B14C1" w14:paraId="46405B11" w14:textId="77777777" w:rsidTr="00D76A51">
        <w:trPr>
          <w:trHeight w:val="397"/>
        </w:trPr>
        <w:tc>
          <w:tcPr>
            <w:tcW w:w="1566" w:type="pct"/>
            <w:shd w:val="clear" w:color="auto" w:fill="D9E2F3" w:themeFill="accent1" w:themeFillTint="33"/>
            <w:vAlign w:val="center"/>
          </w:tcPr>
          <w:p w14:paraId="02BD3061" w14:textId="02312B09" w:rsidR="00DE13DE" w:rsidRPr="006B14C1" w:rsidRDefault="00D76A51" w:rsidP="00A171E4">
            <w:pPr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Microchip form transfer signed</w:t>
            </w:r>
            <w:r w:rsidRPr="00DE13DE">
              <w:rPr>
                <w:rFonts w:ascii="Helvetica" w:hAnsi="Helvetica" w:cs="Helvetica"/>
                <w:sz w:val="20"/>
              </w:rPr>
              <w:t xml:space="preserve">    </w:t>
            </w:r>
          </w:p>
        </w:tc>
        <w:tc>
          <w:tcPr>
            <w:tcW w:w="934" w:type="pct"/>
            <w:vAlign w:val="center"/>
          </w:tcPr>
          <w:p w14:paraId="75CA4E97" w14:textId="0D1B9976" w:rsidR="00DE13DE" w:rsidRPr="006B14C1" w:rsidRDefault="00DE13DE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  <w:tc>
          <w:tcPr>
            <w:tcW w:w="1583" w:type="pct"/>
            <w:shd w:val="clear" w:color="auto" w:fill="D9E2F3" w:themeFill="accent1" w:themeFillTint="33"/>
            <w:vAlign w:val="center"/>
          </w:tcPr>
          <w:p w14:paraId="6FD84280" w14:textId="25B2438B" w:rsidR="00DE13DE" w:rsidRPr="00DE13DE" w:rsidRDefault="00DE13DE" w:rsidP="00DE13DE">
            <w:pPr>
              <w:rPr>
                <w:rFonts w:ascii="Helvetica" w:hAnsi="Helvetica" w:cs="Helvetica"/>
              </w:rPr>
            </w:pPr>
            <w:r w:rsidRPr="00DE13DE">
              <w:rPr>
                <w:rFonts w:ascii="Helvetica" w:hAnsi="Helvetica" w:cs="Helvetica"/>
                <w:sz w:val="20"/>
              </w:rPr>
              <w:t xml:space="preserve">Microchip form transfer lodged?    </w:t>
            </w:r>
          </w:p>
        </w:tc>
        <w:tc>
          <w:tcPr>
            <w:tcW w:w="917" w:type="pct"/>
            <w:shd w:val="clear" w:color="auto" w:fill="auto"/>
            <w:vAlign w:val="center"/>
          </w:tcPr>
          <w:p w14:paraId="6D35DBDB" w14:textId="42D5EE09" w:rsidR="00DE13DE" w:rsidRPr="006B14C1" w:rsidRDefault="00DE13DE" w:rsidP="00A171E4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</w:tr>
      <w:tr w:rsidR="00DE13DE" w:rsidRPr="006B14C1" w14:paraId="4968ED29" w14:textId="77777777" w:rsidTr="00D76A51">
        <w:trPr>
          <w:trHeight w:val="397"/>
        </w:trPr>
        <w:tc>
          <w:tcPr>
            <w:tcW w:w="2500" w:type="pct"/>
            <w:gridSpan w:val="2"/>
            <w:shd w:val="clear" w:color="auto" w:fill="D9E2F3" w:themeFill="accent1" w:themeFillTint="33"/>
            <w:vAlign w:val="center"/>
          </w:tcPr>
          <w:p w14:paraId="72C13626" w14:textId="108690E9" w:rsidR="00DE13DE" w:rsidRPr="00DE13DE" w:rsidRDefault="00DE13DE" w:rsidP="00DE13DE">
            <w:pPr>
              <w:rPr>
                <w:rFonts w:ascii="Helvetica" w:hAnsi="Helvetica" w:cs="Helvetica"/>
                <w:sz w:val="20"/>
              </w:rPr>
            </w:pPr>
            <w:r w:rsidRPr="00DE13DE">
              <w:rPr>
                <w:rFonts w:ascii="Helvetica" w:hAnsi="Helvetica" w:cs="Helvetica"/>
                <w:sz w:val="20"/>
              </w:rPr>
              <w:t xml:space="preserve">Sales contract signed and given to new owner?  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2DF2746B" w14:textId="157201AE" w:rsidR="00DE13DE" w:rsidRPr="006B14C1" w:rsidRDefault="00DE13DE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</w:tr>
    </w:tbl>
    <w:p w14:paraId="595F11E3" w14:textId="77777777" w:rsidR="001063B1" w:rsidRPr="006B14C1" w:rsidRDefault="001063B1" w:rsidP="00A171E4">
      <w:pPr>
        <w:jc w:val="center"/>
        <w:rPr>
          <w:rFonts w:ascii="Helvetica" w:hAnsi="Helvetica" w:cs="Helvetica"/>
          <w:i/>
          <w:color w:val="252D75"/>
          <w:sz w:val="18"/>
        </w:rPr>
      </w:pPr>
      <w:r w:rsidRPr="006B14C1">
        <w:rPr>
          <w:rFonts w:ascii="Helvetica" w:hAnsi="Helvetica" w:cs="Helvetica"/>
          <w:i/>
          <w:color w:val="252D75"/>
          <w:sz w:val="18"/>
        </w:rPr>
        <w:t>Note: Copy of microchip transfer form and signed guarantee should be attached to this record</w:t>
      </w:r>
    </w:p>
    <w:p w14:paraId="2F3E230F" w14:textId="77777777" w:rsidR="00DE6EA5" w:rsidRPr="006B14C1" w:rsidRDefault="00DE6EA5" w:rsidP="00A171E4">
      <w:pPr>
        <w:rPr>
          <w:rFonts w:ascii="Helvetica" w:hAnsi="Helvetica" w:cs="Helvetica"/>
        </w:rPr>
      </w:pPr>
    </w:p>
    <w:p w14:paraId="55AC2DFC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bookmarkStart w:id="1" w:name="_Hlk503643404"/>
    </w:p>
    <w:p w14:paraId="496D07B2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76CD07C2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32AFA459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1740C260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2A6DA0C3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4ABD220B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54CFEB98" w14:textId="77777777" w:rsidR="00DE15FD" w:rsidRDefault="00DE15FD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7DD3B802" w14:textId="77777777" w:rsidR="00BA4A48" w:rsidRPr="00D170AC" w:rsidRDefault="00BA4A48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EUTHANASIA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10"/>
        <w:gridCol w:w="6960"/>
      </w:tblGrid>
      <w:tr w:rsidR="00BA4A48" w:rsidRPr="006B14C1" w14:paraId="3E785B17" w14:textId="77777777" w:rsidTr="00D76A51">
        <w:trPr>
          <w:trHeight w:val="409"/>
        </w:trPr>
        <w:tc>
          <w:tcPr>
            <w:tcW w:w="1544" w:type="pct"/>
            <w:shd w:val="clear" w:color="auto" w:fill="D9E2F3" w:themeFill="accent1" w:themeFillTint="33"/>
            <w:vAlign w:val="center"/>
          </w:tcPr>
          <w:p w14:paraId="3E472275" w14:textId="2124B62D" w:rsidR="00BA4A48" w:rsidRPr="006B14C1" w:rsidRDefault="00BA4A48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 of </w:t>
            </w:r>
            <w:r w:rsidR="00AA5565" w:rsidRPr="006B14C1">
              <w:rPr>
                <w:rFonts w:ascii="Helvetica" w:hAnsi="Helvetica" w:cs="Helvetica"/>
                <w:sz w:val="20"/>
              </w:rPr>
              <w:t>e</w:t>
            </w:r>
            <w:r w:rsidRPr="006B14C1">
              <w:rPr>
                <w:rFonts w:ascii="Helvetica" w:hAnsi="Helvetica" w:cs="Helvetica"/>
                <w:sz w:val="20"/>
              </w:rPr>
              <w:t>uthanasia</w:t>
            </w:r>
            <w:r w:rsidR="00C549F9" w:rsidRPr="006B14C1">
              <w:rPr>
                <w:rFonts w:ascii="Helvetica" w:hAnsi="Helvetica" w:cs="Helvetica"/>
                <w:sz w:val="20"/>
              </w:rPr>
              <w:t xml:space="preserve"> (or death)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4A01B48D" w14:textId="0173ECD7" w:rsidR="00BA4A48" w:rsidRPr="006B14C1" w:rsidRDefault="00920326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   </w:t>
            </w:r>
            <w:r w:rsidR="00DE15FD">
              <w:rPr>
                <w:rFonts w:ascii="Helvetica" w:hAnsi="Helvetica" w:cs="Helvetica"/>
                <w:sz w:val="20"/>
              </w:rPr>
              <w:t xml:space="preserve">           </w:t>
            </w:r>
            <w:r w:rsidRPr="006B14C1">
              <w:rPr>
                <w:rFonts w:ascii="Helvetica" w:hAnsi="Helvetica" w:cs="Helvetica"/>
                <w:sz w:val="20"/>
              </w:rPr>
              <w:t xml:space="preserve"> /   </w:t>
            </w:r>
            <w:r w:rsidR="00DE15FD">
              <w:rPr>
                <w:rFonts w:ascii="Helvetica" w:hAnsi="Helvetica" w:cs="Helvetica"/>
                <w:sz w:val="20"/>
              </w:rPr>
              <w:t xml:space="preserve">           </w:t>
            </w:r>
            <w:r w:rsidRPr="006B14C1">
              <w:rPr>
                <w:rFonts w:ascii="Helvetica" w:hAnsi="Helvetica" w:cs="Helvetica"/>
                <w:sz w:val="20"/>
              </w:rPr>
              <w:t xml:space="preserve">  /</w:t>
            </w:r>
            <w:r w:rsidR="00DE15FD">
              <w:rPr>
                <w:rFonts w:ascii="Helvetica" w:hAnsi="Helvetica" w:cs="Helvetica"/>
                <w:sz w:val="20"/>
              </w:rPr>
              <w:t xml:space="preserve">                   </w:t>
            </w:r>
          </w:p>
        </w:tc>
      </w:tr>
      <w:bookmarkEnd w:id="1"/>
      <w:tr w:rsidR="00BA4A48" w:rsidRPr="006B14C1" w14:paraId="042EFC2C" w14:textId="77777777" w:rsidTr="00D76A51">
        <w:trPr>
          <w:trHeight w:val="387"/>
        </w:trPr>
        <w:tc>
          <w:tcPr>
            <w:tcW w:w="1544" w:type="pct"/>
            <w:shd w:val="clear" w:color="auto" w:fill="D9E2F3" w:themeFill="accent1" w:themeFillTint="33"/>
            <w:vAlign w:val="center"/>
          </w:tcPr>
          <w:p w14:paraId="2A4B6157" w14:textId="77777777" w:rsidR="00BA4A48" w:rsidRPr="006B14C1" w:rsidRDefault="00AA556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Vet clinic performing euthanasia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28E2143C" w14:textId="77777777" w:rsidR="00BA4A48" w:rsidRPr="006B14C1" w:rsidRDefault="00BA4A48" w:rsidP="00A171E4">
            <w:pPr>
              <w:rPr>
                <w:rFonts w:ascii="Helvetica" w:hAnsi="Helvetica" w:cs="Helvetica"/>
              </w:rPr>
            </w:pPr>
          </w:p>
        </w:tc>
      </w:tr>
      <w:tr w:rsidR="00BA4A48" w:rsidRPr="006B14C1" w14:paraId="3AD5889F" w14:textId="77777777" w:rsidTr="00D76A51">
        <w:trPr>
          <w:trHeight w:val="1141"/>
        </w:trPr>
        <w:tc>
          <w:tcPr>
            <w:tcW w:w="1544" w:type="pct"/>
            <w:shd w:val="clear" w:color="auto" w:fill="D9E2F3" w:themeFill="accent1" w:themeFillTint="33"/>
            <w:vAlign w:val="center"/>
          </w:tcPr>
          <w:p w14:paraId="198CC435" w14:textId="1ABAB6B9" w:rsidR="00BA4A48" w:rsidRPr="006B14C1" w:rsidRDefault="00AA556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ason for euthanasia</w:t>
            </w:r>
            <w:r w:rsidR="00C549F9" w:rsidRPr="006B14C1">
              <w:rPr>
                <w:rFonts w:ascii="Helvetica" w:hAnsi="Helvetica" w:cs="Helvetica"/>
                <w:sz w:val="20"/>
              </w:rPr>
              <w:t xml:space="preserve"> (death)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484FDCC7" w14:textId="77777777" w:rsidR="00BA4A48" w:rsidRPr="006B14C1" w:rsidRDefault="00BA4A48" w:rsidP="00A171E4">
            <w:pPr>
              <w:rPr>
                <w:rFonts w:ascii="Helvetica" w:hAnsi="Helvetica" w:cs="Helvetica"/>
              </w:rPr>
            </w:pPr>
          </w:p>
        </w:tc>
      </w:tr>
    </w:tbl>
    <w:p w14:paraId="623A49AD" w14:textId="77777777" w:rsidR="00316B8D" w:rsidRDefault="00316B8D" w:rsidP="00316B8D">
      <w:pPr>
        <w:spacing w:after="120"/>
        <w:rPr>
          <w:rFonts w:ascii="Veggieburger" w:hAnsi="Veggieburger" w:cs="Helvetica"/>
          <w:b/>
          <w:color w:val="000090"/>
          <w:sz w:val="28"/>
          <w:szCs w:val="28"/>
        </w:rPr>
      </w:pPr>
    </w:p>
    <w:p w14:paraId="2CE71CCC" w14:textId="77777777" w:rsidR="00EE3CD7" w:rsidRPr="00D170AC" w:rsidRDefault="00EE3CD7" w:rsidP="00316B8D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RETURN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2"/>
        <w:gridCol w:w="2949"/>
        <w:gridCol w:w="1631"/>
        <w:gridCol w:w="884"/>
        <w:gridCol w:w="514"/>
        <w:gridCol w:w="1970"/>
      </w:tblGrid>
      <w:tr w:rsidR="00EE3CD7" w:rsidRPr="006B14C1" w14:paraId="122D2399" w14:textId="77777777" w:rsidTr="005071E0">
        <w:trPr>
          <w:trHeight w:val="355"/>
        </w:trPr>
        <w:tc>
          <w:tcPr>
            <w:tcW w:w="1056" w:type="pct"/>
            <w:shd w:val="clear" w:color="auto" w:fill="D9E2F3" w:themeFill="accent1" w:themeFillTint="33"/>
            <w:vAlign w:val="center"/>
          </w:tcPr>
          <w:p w14:paraId="39487A34" w14:textId="77777777" w:rsidR="00EE3CD7" w:rsidRPr="006B14C1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ered Name</w:t>
            </w:r>
          </w:p>
        </w:tc>
        <w:tc>
          <w:tcPr>
            <w:tcW w:w="2278" w:type="pct"/>
            <w:gridSpan w:val="2"/>
            <w:shd w:val="clear" w:color="auto" w:fill="FFFFFF" w:themeFill="background1"/>
            <w:vAlign w:val="center"/>
          </w:tcPr>
          <w:p w14:paraId="2C84EA4B" w14:textId="77777777" w:rsidR="00EE3CD7" w:rsidRPr="006B14C1" w:rsidRDefault="00EE3CD7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429" w:type="pct"/>
            <w:shd w:val="clear" w:color="auto" w:fill="D9E2F3" w:themeFill="accent1" w:themeFillTint="33"/>
            <w:vAlign w:val="center"/>
          </w:tcPr>
          <w:p w14:paraId="021D0B14" w14:textId="77777777" w:rsidR="00EE3CD7" w:rsidRPr="00E74CEE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E74CEE">
              <w:rPr>
                <w:rFonts w:ascii="Helvetica" w:hAnsi="Helvetica" w:cs="Helvetica"/>
                <w:sz w:val="20"/>
              </w:rPr>
              <w:t>Gender</w:t>
            </w:r>
          </w:p>
        </w:tc>
        <w:tc>
          <w:tcPr>
            <w:tcW w:w="1237" w:type="pct"/>
            <w:gridSpan w:val="2"/>
            <w:shd w:val="clear" w:color="auto" w:fill="auto"/>
            <w:vAlign w:val="center"/>
          </w:tcPr>
          <w:p w14:paraId="2F3EAAD9" w14:textId="77777777" w:rsidR="00EE3CD7" w:rsidRPr="006B14C1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Male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Female</w:t>
            </w:r>
          </w:p>
        </w:tc>
      </w:tr>
      <w:tr w:rsidR="005032EA" w:rsidRPr="006B14C1" w14:paraId="3085BB9D" w14:textId="77777777" w:rsidTr="005071E0">
        <w:trPr>
          <w:trHeight w:val="355"/>
        </w:trPr>
        <w:tc>
          <w:tcPr>
            <w:tcW w:w="1056" w:type="pct"/>
            <w:shd w:val="clear" w:color="auto" w:fill="D9E2F3" w:themeFill="accent1" w:themeFillTint="33"/>
            <w:vAlign w:val="center"/>
          </w:tcPr>
          <w:p w14:paraId="68BB6A1D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#</w:t>
            </w:r>
          </w:p>
        </w:tc>
        <w:tc>
          <w:tcPr>
            <w:tcW w:w="2278" w:type="pct"/>
            <w:gridSpan w:val="2"/>
            <w:shd w:val="clear" w:color="auto" w:fill="FFFFFF" w:themeFill="background1"/>
            <w:vAlign w:val="center"/>
          </w:tcPr>
          <w:p w14:paraId="78E2C9F3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</w:p>
        </w:tc>
        <w:tc>
          <w:tcPr>
            <w:tcW w:w="686" w:type="pct"/>
            <w:gridSpan w:val="2"/>
            <w:shd w:val="clear" w:color="auto" w:fill="D9E2F3" w:themeFill="accent1" w:themeFillTint="33"/>
            <w:vAlign w:val="center"/>
          </w:tcPr>
          <w:p w14:paraId="2F6A734D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E74CEE">
              <w:rPr>
                <w:rFonts w:ascii="Helvetica" w:hAnsi="Helvetica" w:cs="Helvetica"/>
                <w:sz w:val="20"/>
              </w:rPr>
              <w:t>Return date</w:t>
            </w:r>
          </w:p>
        </w:tc>
        <w:tc>
          <w:tcPr>
            <w:tcW w:w="980" w:type="pct"/>
            <w:shd w:val="clear" w:color="auto" w:fill="FFFFFF" w:themeFill="background1"/>
            <w:vAlign w:val="center"/>
          </w:tcPr>
          <w:p w14:paraId="21D62CE9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    /     /</w:t>
            </w:r>
          </w:p>
        </w:tc>
      </w:tr>
      <w:tr w:rsidR="005032EA" w:rsidRPr="006B14C1" w14:paraId="26545394" w14:textId="77777777" w:rsidTr="005071E0">
        <w:trPr>
          <w:trHeight w:val="785"/>
        </w:trPr>
        <w:tc>
          <w:tcPr>
            <w:tcW w:w="1056" w:type="pct"/>
            <w:shd w:val="clear" w:color="auto" w:fill="D9E2F3" w:themeFill="accent1" w:themeFillTint="33"/>
            <w:vAlign w:val="center"/>
          </w:tcPr>
          <w:p w14:paraId="157B4F21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form transfer signed?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36975757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</w:t>
            </w:r>
          </w:p>
          <w:p w14:paraId="66FE80D7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: ___/___/____       </w:t>
            </w:r>
          </w:p>
        </w:tc>
        <w:tc>
          <w:tcPr>
            <w:tcW w:w="1241" w:type="pct"/>
            <w:gridSpan w:val="2"/>
            <w:shd w:val="clear" w:color="auto" w:fill="D9E2F3" w:themeFill="accent1" w:themeFillTint="33"/>
            <w:vAlign w:val="center"/>
          </w:tcPr>
          <w:p w14:paraId="4CA1A8F2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form transfer lodged?</w:t>
            </w:r>
          </w:p>
        </w:tc>
        <w:tc>
          <w:tcPr>
            <w:tcW w:w="1237" w:type="pct"/>
            <w:gridSpan w:val="2"/>
            <w:shd w:val="clear" w:color="auto" w:fill="auto"/>
            <w:vAlign w:val="center"/>
          </w:tcPr>
          <w:p w14:paraId="70DB3AE1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</w:t>
            </w:r>
          </w:p>
          <w:p w14:paraId="256ECA51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: ___/___/____        </w:t>
            </w:r>
          </w:p>
        </w:tc>
      </w:tr>
      <w:tr w:rsidR="005032EA" w:rsidRPr="006B14C1" w14:paraId="6D3C0652" w14:textId="77777777" w:rsidTr="003F616A">
        <w:trPr>
          <w:trHeight w:val="3104"/>
        </w:trPr>
        <w:tc>
          <w:tcPr>
            <w:tcW w:w="5000" w:type="pct"/>
            <w:gridSpan w:val="6"/>
            <w:shd w:val="clear" w:color="auto" w:fill="FFFFFF" w:themeFill="background1"/>
          </w:tcPr>
          <w:p w14:paraId="0C17198E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Return reason</w:t>
            </w:r>
          </w:p>
        </w:tc>
      </w:tr>
    </w:tbl>
    <w:p w14:paraId="32CB584C" w14:textId="77777777" w:rsidR="00EE3CD7" w:rsidRPr="006B14C1" w:rsidRDefault="00EE3CD7" w:rsidP="00A171E4">
      <w:pPr>
        <w:jc w:val="center"/>
        <w:rPr>
          <w:rFonts w:ascii="Helvetica" w:hAnsi="Helvetica" w:cs="Helvetica"/>
          <w:i/>
          <w:color w:val="252D75"/>
          <w:sz w:val="18"/>
          <w:szCs w:val="20"/>
        </w:rPr>
      </w:pPr>
      <w:r w:rsidRPr="006B14C1">
        <w:rPr>
          <w:rFonts w:ascii="Helvetica" w:hAnsi="Helvetica" w:cs="Helvetica"/>
          <w:i/>
          <w:color w:val="252D75"/>
          <w:sz w:val="18"/>
          <w:szCs w:val="20"/>
        </w:rPr>
        <w:t>Note: Copy of microchip transfer form should be attached to this record</w:t>
      </w:r>
    </w:p>
    <w:p w14:paraId="5E4EEF88" w14:textId="77777777" w:rsidR="003E3AC0" w:rsidRDefault="003E3AC0" w:rsidP="00A171E4">
      <w:pPr>
        <w:rPr>
          <w:rFonts w:ascii="Helvetica" w:hAnsi="Helvetica" w:cs="Helvetica"/>
          <w:sz w:val="20"/>
        </w:rPr>
        <w:sectPr w:rsidR="003E3AC0" w:rsidSect="00D76A5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134" w:right="1077" w:bottom="1134" w:left="1077" w:header="709" w:footer="709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2026"/>
        <w:tblW w:w="4977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88"/>
        <w:gridCol w:w="1666"/>
        <w:gridCol w:w="1666"/>
        <w:gridCol w:w="1667"/>
        <w:gridCol w:w="1667"/>
        <w:gridCol w:w="1757"/>
        <w:gridCol w:w="1829"/>
        <w:gridCol w:w="1667"/>
      </w:tblGrid>
      <w:tr w:rsidR="005340BB" w:rsidRPr="00DE13DE" w14:paraId="570321BF" w14:textId="77777777" w:rsidTr="00D76A51">
        <w:tc>
          <w:tcPr>
            <w:tcW w:w="632" w:type="pct"/>
            <w:shd w:val="clear" w:color="auto" w:fill="D9E2F3" w:themeFill="accent1" w:themeFillTint="33"/>
            <w:vAlign w:val="center"/>
          </w:tcPr>
          <w:p w14:paraId="7F24789A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Date Given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353395AC" w14:textId="684B0C52" w:rsidR="005340B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eline Enteritis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701E142E" w14:textId="77777777" w:rsidR="005340BB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Feline Respiratory </w:t>
            </w:r>
          </w:p>
          <w:p w14:paraId="1701A65A" w14:textId="0B506574" w:rsidR="003E3CE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isease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35578D62" w14:textId="052AFE34" w:rsidR="005340B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eline Chlamydia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7AD7B566" w14:textId="5530C720" w:rsidR="005340B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eline Leukaemia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4057113A" w14:textId="2A74213D" w:rsidR="005340B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eline Immunodeficiency Virus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673CAB9E" w14:textId="442BF9E0" w:rsidR="005340BB" w:rsidRPr="00DE13DE" w:rsidRDefault="003E3CE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Intestinal worms</w:t>
            </w:r>
            <w:r>
              <w:rPr>
                <w:rFonts w:asciiTheme="minorHAnsi" w:hAnsiTheme="minorHAnsi" w:cstheme="minorHAnsi"/>
                <w:b/>
              </w:rPr>
              <w:t>/Heartworm</w:t>
            </w:r>
          </w:p>
        </w:tc>
        <w:tc>
          <w:tcPr>
            <w:tcW w:w="624" w:type="pct"/>
            <w:shd w:val="clear" w:color="auto" w:fill="D9E2F3" w:themeFill="accent1" w:themeFillTint="33"/>
            <w:vAlign w:val="center"/>
          </w:tcPr>
          <w:p w14:paraId="1D90CC87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Fleas, Ticks and Mites</w:t>
            </w:r>
          </w:p>
        </w:tc>
      </w:tr>
      <w:tr w:rsidR="005340BB" w:rsidRPr="00DE13DE" w14:paraId="597A0AFE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E3279E6" w14:textId="4CF9196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17B3A6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F7C770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4F034A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E21632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1E4CF1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1EA7B7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B8FDF6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259E0ED2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3A04A24B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ED2DFE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AE5684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DDE5C30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683629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6A542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F2B74C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12C900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7879E748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3BAB638F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173F0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BDAACA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F1DDE0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7DB933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DAAF18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1FFC3D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C0A0BF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14475D07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7AAAC37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99DABF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0DA476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0F1B76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41679E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D4EB02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EC905A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40EB0C6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54E13B9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10C8A352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C2E49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6B7026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5E4C7D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4D4794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63E36C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BC8EFF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56AA0DD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0B4C0341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FB88EFC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652460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D55EE6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4A8FB6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1C0970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46E926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0F34F5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2138637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1CFA183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E258B3C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15B669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A7BC15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8B5049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37D0B7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F2E0C8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4A4772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447B1B3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1A3B63A4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573EF96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BBB34E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7E9022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1040DD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3931CF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DCAE3E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B95244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639D07A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1E9051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36A597A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1F7816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F2CFFD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C600C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BBC832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A0157B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08F302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3036D07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C84F740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375B168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523990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1B28ED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A1F8EB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7B3325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09EF2F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CDCEDB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29941F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7FD85470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40E2D84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EF4F49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6577A2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4F600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C77B8B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7F6E7C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62785B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1541294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5C377372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92C44E0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25B06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90EFD9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F23565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B4CC5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8109D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06779F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CBF915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6A23705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654C922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DB50CB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5B4DF5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6E985F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7C541C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578479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25FCB8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00F685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3C6FD7AC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6C9A3237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28569A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334223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212328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F298A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7ACEA8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FAE988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81E45F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78A01C8" w14:textId="6A03221C" w:rsidR="00806F2B" w:rsidRDefault="00E74CEE" w:rsidP="00A171E4">
      <w:pPr>
        <w:rPr>
          <w:rFonts w:asciiTheme="minorHAnsi" w:hAnsiTheme="minorHAnsi" w:cstheme="minorHAnsi"/>
          <w:sz w:val="24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t>VACCINATION &amp; WORMING HISTORY</w:t>
      </w:r>
      <w:r w:rsidRPr="00E74CEE">
        <w:rPr>
          <w:rFonts w:asciiTheme="minorHAnsi" w:hAnsiTheme="minorHAnsi" w:cstheme="minorHAnsi"/>
          <w:b/>
          <w:sz w:val="24"/>
        </w:rPr>
        <w:t xml:space="preserve"> </w:t>
      </w:r>
      <w:r w:rsidRPr="00E74CEE">
        <w:rPr>
          <w:rFonts w:asciiTheme="minorHAnsi" w:hAnsiTheme="minorHAnsi" w:cstheme="minorHAnsi"/>
          <w:sz w:val="24"/>
        </w:rPr>
        <w:t>(Must be accompanied by a copy of the veterinary issued vaccination record)</w:t>
      </w:r>
    </w:p>
    <w:p w14:paraId="43A0DFEB" w14:textId="77777777" w:rsidR="00806F2B" w:rsidRDefault="00806F2B" w:rsidP="00A171E4">
      <w:pPr>
        <w:rPr>
          <w:rFonts w:asciiTheme="minorHAnsi" w:hAnsiTheme="minorHAnsi" w:cstheme="minorHAnsi"/>
          <w:sz w:val="24"/>
        </w:rPr>
      </w:pPr>
    </w:p>
    <w:p w14:paraId="15408BED" w14:textId="77777777" w:rsidR="005340BB" w:rsidRDefault="005340BB" w:rsidP="00A171E4">
      <w:pPr>
        <w:pStyle w:val="NoSpacing"/>
        <w:rPr>
          <w:rFonts w:cstheme="minorHAnsi"/>
          <w:sz w:val="24"/>
        </w:rPr>
      </w:pPr>
    </w:p>
    <w:p w14:paraId="334CBCD4" w14:textId="77777777" w:rsidR="00D76A51" w:rsidRDefault="00D76A51" w:rsidP="005340BB">
      <w:pPr>
        <w:pStyle w:val="NoSpacing"/>
        <w:rPr>
          <w:rFonts w:cstheme="minorHAnsi"/>
          <w:b/>
          <w:sz w:val="24"/>
        </w:rPr>
      </w:pPr>
    </w:p>
    <w:p w14:paraId="21F4F294" w14:textId="77777777" w:rsidR="00D76A51" w:rsidRDefault="00D76A51" w:rsidP="005340BB">
      <w:pPr>
        <w:pStyle w:val="NoSpacing"/>
        <w:rPr>
          <w:rFonts w:cstheme="minorHAnsi"/>
          <w:b/>
          <w:sz w:val="24"/>
        </w:rPr>
      </w:pPr>
    </w:p>
    <w:p w14:paraId="06BC7CDD" w14:textId="77777777" w:rsidR="005340BB" w:rsidRPr="00E74CEE" w:rsidRDefault="005340BB" w:rsidP="005340BB">
      <w:pPr>
        <w:pStyle w:val="NoSpacing"/>
        <w:rPr>
          <w:rFonts w:cstheme="minorHAnsi"/>
          <w:sz w:val="24"/>
        </w:rPr>
      </w:pPr>
      <w:r w:rsidRPr="00D170AC">
        <w:rPr>
          <w:rFonts w:ascii="Veggieburger" w:hAnsi="Veggieburger" w:cs="Helvetica"/>
          <w:color w:val="000090"/>
          <w:sz w:val="28"/>
          <w:szCs w:val="28"/>
          <w:lang w:val="en-US"/>
        </w:rPr>
        <w:lastRenderedPageBreak/>
        <w:t>GENERAL HEALTH HISTORY</w:t>
      </w:r>
      <w:r w:rsidRPr="00E74CEE">
        <w:rPr>
          <w:rFonts w:cstheme="minorHAnsi"/>
          <w:b/>
          <w:sz w:val="24"/>
        </w:rPr>
        <w:t xml:space="preserve"> </w:t>
      </w:r>
      <w:r w:rsidRPr="00E74CEE">
        <w:rPr>
          <w:rFonts w:cstheme="minorHAnsi"/>
          <w:sz w:val="24"/>
        </w:rPr>
        <w:t>(Must be accompanied by a copy of any veterinary treatment record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05"/>
        <w:gridCol w:w="6247"/>
        <w:gridCol w:w="6018"/>
      </w:tblGrid>
      <w:tr w:rsidR="00A171E4" w:rsidRPr="00E74CEE" w14:paraId="023ED099" w14:textId="77777777" w:rsidTr="00D76A51">
        <w:trPr>
          <w:trHeight w:val="411"/>
        </w:trPr>
        <w:tc>
          <w:tcPr>
            <w:tcW w:w="514" w:type="pct"/>
            <w:shd w:val="clear" w:color="auto" w:fill="D9E2F3" w:themeFill="accent1" w:themeFillTint="33"/>
            <w:vAlign w:val="center"/>
          </w:tcPr>
          <w:p w14:paraId="31472213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85" w:type="pct"/>
            <w:shd w:val="clear" w:color="auto" w:fill="D9E2F3" w:themeFill="accent1" w:themeFillTint="33"/>
            <w:vAlign w:val="center"/>
          </w:tcPr>
          <w:p w14:paraId="10F302C7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Description of Illness</w:t>
            </w:r>
          </w:p>
        </w:tc>
        <w:tc>
          <w:tcPr>
            <w:tcW w:w="2201" w:type="pct"/>
            <w:shd w:val="clear" w:color="auto" w:fill="D9E2F3" w:themeFill="accent1" w:themeFillTint="33"/>
            <w:vAlign w:val="center"/>
          </w:tcPr>
          <w:p w14:paraId="55BE57E5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Treatment</w:t>
            </w:r>
          </w:p>
        </w:tc>
      </w:tr>
      <w:tr w:rsidR="00E21231" w:rsidRPr="00E74CEE" w14:paraId="664A4A8D" w14:textId="77777777" w:rsidTr="00D76A51">
        <w:trPr>
          <w:trHeight w:val="1143"/>
        </w:trPr>
        <w:tc>
          <w:tcPr>
            <w:tcW w:w="514" w:type="pct"/>
            <w:shd w:val="clear" w:color="auto" w:fill="B4C6E7" w:themeFill="accent1" w:themeFillTint="66"/>
          </w:tcPr>
          <w:p w14:paraId="11371590" w14:textId="58B1FB8F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  <w:b/>
              </w:rPr>
            </w:pPr>
            <w:r w:rsidRPr="00E74CEE">
              <w:rPr>
                <w:rFonts w:asciiTheme="minorHAnsi" w:hAnsiTheme="minorHAnsi" w:cstheme="minorHAnsi"/>
                <w:b/>
              </w:rPr>
              <w:t>Example</w:t>
            </w:r>
          </w:p>
          <w:p w14:paraId="0942FF1F" w14:textId="2A63FB72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7/2/2018</w:t>
            </w:r>
          </w:p>
          <w:p w14:paraId="6A41F883" w14:textId="4F2C23E5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7:50AM</w:t>
            </w:r>
          </w:p>
          <w:p w14:paraId="3ED54058" w14:textId="621FB379" w:rsidR="00E21231" w:rsidRPr="00E74CEE" w:rsidRDefault="00E21231" w:rsidP="00E212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85" w:type="pct"/>
            <w:shd w:val="clear" w:color="auto" w:fill="B4C6E7" w:themeFill="accent1" w:themeFillTint="66"/>
            <w:vAlign w:val="center"/>
          </w:tcPr>
          <w:p w14:paraId="7FE7B8E4" w14:textId="77777777" w:rsidR="00E21231" w:rsidRPr="00E74CEE" w:rsidRDefault="00E21231" w:rsidP="00B7325E">
            <w:pPr>
              <w:pStyle w:val="Tabletext"/>
              <w:spacing w:before="0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Small wound on back leg — above hock</w:t>
            </w:r>
          </w:p>
          <w:p w14:paraId="161243BE" w14:textId="77ACF3F7" w:rsidR="00E21231" w:rsidRPr="00E74CEE" w:rsidRDefault="00E21231" w:rsidP="00B732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Has been bleeding, but had begun to scab over</w:t>
            </w:r>
          </w:p>
        </w:tc>
        <w:tc>
          <w:tcPr>
            <w:tcW w:w="2201" w:type="pct"/>
            <w:shd w:val="clear" w:color="auto" w:fill="B4C6E7" w:themeFill="accent1" w:themeFillTint="66"/>
            <w:vAlign w:val="center"/>
          </w:tcPr>
          <w:p w14:paraId="411855B9" w14:textId="77777777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Washed with saline</w:t>
            </w:r>
          </w:p>
          <w:p w14:paraId="5D9D71F2" w14:textId="77777777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Antiseptic ointment applied</w:t>
            </w:r>
          </w:p>
          <w:p w14:paraId="55BD9D59" w14:textId="4D917A55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Check in 4 hours</w:t>
            </w:r>
          </w:p>
        </w:tc>
      </w:tr>
      <w:tr w:rsidR="00B7325E" w:rsidRPr="00E74CEE" w14:paraId="36F649AF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19E467AB" w14:textId="241622E9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A69D200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8AA43C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D30DD3A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4B1B00A7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5F4E30D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EB7687F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2EBE6A66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36A3D51C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4633613F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3C26921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A40455D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5A0484D3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7A686E36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13590C79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322FB57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6EB1DE98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38B556F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1FD540C8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00112BC6" w14:textId="36A86F8F" w:rsidR="00A171E4" w:rsidRPr="00D170AC" w:rsidRDefault="00A171E4" w:rsidP="00CF02AC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lastRenderedPageBreak/>
        <w:t>REPRODUCTIVE HISTORY</w:t>
      </w:r>
      <w:r w:rsidR="00E15535" w:rsidRPr="00D170AC">
        <w:rPr>
          <w:rFonts w:ascii="Veggieburger" w:hAnsi="Veggieburger" w:cs="Helvetica"/>
          <w:color w:val="000090"/>
          <w:sz w:val="28"/>
          <w:szCs w:val="28"/>
        </w:rPr>
        <w:t xml:space="preserve"> </w:t>
      </w:r>
      <w:r w:rsidR="003E3CEB" w:rsidRPr="00D170AC">
        <w:rPr>
          <w:rFonts w:ascii="Veggieburger" w:hAnsi="Veggieburger" w:cs="Helvetica"/>
          <w:color w:val="000090"/>
          <w:sz w:val="28"/>
          <w:szCs w:val="28"/>
        </w:rPr>
        <w:t>(Queen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844"/>
        <w:gridCol w:w="4700"/>
        <w:gridCol w:w="1933"/>
        <w:gridCol w:w="3193"/>
      </w:tblGrid>
      <w:tr w:rsidR="00A171E4" w:rsidRPr="00E74CEE" w14:paraId="13A39A00" w14:textId="77777777" w:rsidTr="00D76A51">
        <w:trPr>
          <w:trHeight w:val="288"/>
        </w:trPr>
        <w:tc>
          <w:tcPr>
            <w:tcW w:w="1406" w:type="pct"/>
            <w:shd w:val="clear" w:color="auto" w:fill="B4C6E7" w:themeFill="accent1" w:themeFillTint="66"/>
            <w:vAlign w:val="center"/>
          </w:tcPr>
          <w:p w14:paraId="2DC90560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 xml:space="preserve">Registered Name </w:t>
            </w:r>
          </w:p>
        </w:tc>
        <w:tc>
          <w:tcPr>
            <w:tcW w:w="3594" w:type="pct"/>
            <w:gridSpan w:val="3"/>
            <w:shd w:val="clear" w:color="auto" w:fill="FFFFFF" w:themeFill="background1"/>
            <w:vAlign w:val="center"/>
          </w:tcPr>
          <w:p w14:paraId="13E0016E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71E4" w:rsidRPr="00E74CEE" w14:paraId="3B5766A1" w14:textId="77777777" w:rsidTr="00D76A51">
        <w:trPr>
          <w:trHeight w:val="406"/>
        </w:trPr>
        <w:tc>
          <w:tcPr>
            <w:tcW w:w="1406" w:type="pct"/>
            <w:shd w:val="clear" w:color="auto" w:fill="B4C6E7" w:themeFill="accent1" w:themeFillTint="66"/>
            <w:vAlign w:val="center"/>
          </w:tcPr>
          <w:p w14:paraId="0657BEF5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Microchip #</w:t>
            </w:r>
          </w:p>
        </w:tc>
        <w:tc>
          <w:tcPr>
            <w:tcW w:w="1719" w:type="pct"/>
            <w:shd w:val="clear" w:color="auto" w:fill="FFFFFF" w:themeFill="background1"/>
            <w:vAlign w:val="center"/>
          </w:tcPr>
          <w:p w14:paraId="6F455F05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7" w:type="pct"/>
            <w:shd w:val="clear" w:color="auto" w:fill="B4C6E7" w:themeFill="accent1" w:themeFillTint="66"/>
            <w:vAlign w:val="center"/>
          </w:tcPr>
          <w:p w14:paraId="535B2E7D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1168" w:type="pct"/>
            <w:shd w:val="clear" w:color="auto" w:fill="FFFFFF" w:themeFill="background1"/>
            <w:vAlign w:val="center"/>
          </w:tcPr>
          <w:p w14:paraId="6C134BFF" w14:textId="77777777" w:rsidR="00A171E4" w:rsidRPr="00E74CEE" w:rsidRDefault="00920326" w:rsidP="00A171E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</w:tr>
      <w:tr w:rsidR="00093A35" w:rsidRPr="00E74CEE" w14:paraId="69A3E7A3" w14:textId="77777777" w:rsidTr="00D76A51">
        <w:trPr>
          <w:trHeight w:val="583"/>
        </w:trPr>
        <w:tc>
          <w:tcPr>
            <w:tcW w:w="1406" w:type="pct"/>
            <w:shd w:val="clear" w:color="auto" w:fill="B4C6E7" w:themeFill="accent1" w:themeFillTint="66"/>
            <w:vAlign w:val="center"/>
          </w:tcPr>
          <w:p w14:paraId="23090508" w14:textId="57BF5C01" w:rsidR="00093A35" w:rsidRPr="00E74CEE" w:rsidRDefault="00093A35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_Hlk529706657"/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Attach copy of breeding clearance to this record</w:t>
            </w:r>
          </w:p>
        </w:tc>
        <w:tc>
          <w:tcPr>
            <w:tcW w:w="3594" w:type="pct"/>
            <w:gridSpan w:val="3"/>
            <w:shd w:val="clear" w:color="auto" w:fill="FFFFFF" w:themeFill="background1"/>
            <w:vAlign w:val="center"/>
          </w:tcPr>
          <w:p w14:paraId="2C12D5E1" w14:textId="77777777" w:rsidR="00093A35" w:rsidRPr="00E74CEE" w:rsidRDefault="00093A35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bookmarkEnd w:id="2"/>
    </w:tbl>
    <w:p w14:paraId="0A8C11A8" w14:textId="77777777" w:rsidR="00274395" w:rsidRPr="00E74CEE" w:rsidRDefault="00274395" w:rsidP="00A171E4">
      <w:pPr>
        <w:rPr>
          <w:rFonts w:asciiTheme="minorHAnsi" w:hAnsiTheme="minorHAnsi" w:cstheme="minorHAnsi"/>
          <w:sz w:val="20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74"/>
        <w:gridCol w:w="1449"/>
        <w:gridCol w:w="3538"/>
        <w:gridCol w:w="976"/>
        <w:gridCol w:w="1430"/>
        <w:gridCol w:w="962"/>
        <w:gridCol w:w="1017"/>
        <w:gridCol w:w="990"/>
        <w:gridCol w:w="990"/>
        <w:gridCol w:w="1044"/>
      </w:tblGrid>
      <w:tr w:rsidR="00E74CEE" w:rsidRPr="00E74CEE" w14:paraId="221B10C5" w14:textId="77777777" w:rsidTr="00D76A51">
        <w:trPr>
          <w:trHeight w:val="441"/>
          <w:tblHeader/>
        </w:trPr>
        <w:tc>
          <w:tcPr>
            <w:tcW w:w="466" w:type="pct"/>
            <w:vMerge w:val="restart"/>
            <w:shd w:val="clear" w:color="auto" w:fill="B4C6E7" w:themeFill="accent1" w:themeFillTint="66"/>
            <w:vAlign w:val="center"/>
          </w:tcPr>
          <w:p w14:paraId="1E156DDE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Last annual health  certificate issue date</w:t>
            </w:r>
          </w:p>
        </w:tc>
        <w:tc>
          <w:tcPr>
            <w:tcW w:w="530" w:type="pct"/>
            <w:vMerge w:val="restart"/>
            <w:shd w:val="clear" w:color="auto" w:fill="B4C6E7" w:themeFill="accent1" w:themeFillTint="66"/>
            <w:vAlign w:val="center"/>
          </w:tcPr>
          <w:p w14:paraId="1102C8C0" w14:textId="2D509259" w:rsidR="00270A41" w:rsidRPr="00E74CEE" w:rsidRDefault="003E3CEB" w:rsidP="003E3CEB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Mating </w:t>
            </w:r>
            <w:r w:rsidR="00270A41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date</w:t>
            </w:r>
          </w:p>
          <w:p w14:paraId="32DC15B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(List each day)</w:t>
            </w:r>
          </w:p>
        </w:tc>
        <w:tc>
          <w:tcPr>
            <w:tcW w:w="1294" w:type="pct"/>
            <w:vMerge w:val="restart"/>
            <w:shd w:val="clear" w:color="auto" w:fill="B4C6E7" w:themeFill="accent1" w:themeFillTint="66"/>
            <w:vAlign w:val="center"/>
          </w:tcPr>
          <w:p w14:paraId="4038D3A9" w14:textId="37FEF9AB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Sire</w:t>
            </w:r>
          </w:p>
        </w:tc>
        <w:tc>
          <w:tcPr>
            <w:tcW w:w="357" w:type="pct"/>
            <w:vMerge w:val="restart"/>
            <w:shd w:val="clear" w:color="auto" w:fill="B4C6E7" w:themeFill="accent1" w:themeFillTint="66"/>
            <w:vAlign w:val="center"/>
          </w:tcPr>
          <w:p w14:paraId="5F1CC24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Expected due date</w:t>
            </w:r>
          </w:p>
        </w:tc>
        <w:tc>
          <w:tcPr>
            <w:tcW w:w="523" w:type="pct"/>
            <w:vMerge w:val="restart"/>
            <w:shd w:val="clear" w:color="auto" w:fill="B4C6E7" w:themeFill="accent1" w:themeFillTint="66"/>
            <w:vAlign w:val="center"/>
          </w:tcPr>
          <w:p w14:paraId="6D54F281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Birth date</w:t>
            </w:r>
          </w:p>
        </w:tc>
        <w:tc>
          <w:tcPr>
            <w:tcW w:w="724" w:type="pct"/>
            <w:gridSpan w:val="2"/>
            <w:shd w:val="clear" w:color="auto" w:fill="B4C6E7" w:themeFill="accent1" w:themeFillTint="66"/>
            <w:vAlign w:val="center"/>
          </w:tcPr>
          <w:p w14:paraId="6EE8363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Live births</w:t>
            </w:r>
          </w:p>
        </w:tc>
        <w:tc>
          <w:tcPr>
            <w:tcW w:w="723" w:type="pct"/>
            <w:gridSpan w:val="2"/>
            <w:shd w:val="clear" w:color="auto" w:fill="B4C6E7" w:themeFill="accent1" w:themeFillTint="66"/>
            <w:vAlign w:val="center"/>
          </w:tcPr>
          <w:p w14:paraId="5D75102E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Stillborn</w:t>
            </w:r>
          </w:p>
        </w:tc>
        <w:tc>
          <w:tcPr>
            <w:tcW w:w="382" w:type="pct"/>
            <w:vMerge w:val="restart"/>
            <w:shd w:val="clear" w:color="auto" w:fill="B4C6E7" w:themeFill="accent1" w:themeFillTint="66"/>
            <w:vAlign w:val="center"/>
          </w:tcPr>
          <w:p w14:paraId="6EFAAF11" w14:textId="3DF06D6A" w:rsidR="00270A41" w:rsidRPr="00E74CEE" w:rsidRDefault="00EC4004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Total</w:t>
            </w:r>
            <w:r w:rsidR="00270A41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number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in Litter</w:t>
            </w:r>
          </w:p>
        </w:tc>
      </w:tr>
      <w:tr w:rsidR="00E74CEE" w:rsidRPr="00E74CEE" w14:paraId="44807B6D" w14:textId="77777777" w:rsidTr="00D76A51">
        <w:trPr>
          <w:trHeight w:val="638"/>
          <w:tblHeader/>
        </w:trPr>
        <w:tc>
          <w:tcPr>
            <w:tcW w:w="466" w:type="pct"/>
            <w:vMerge/>
            <w:shd w:val="clear" w:color="auto" w:fill="D9E2F3" w:themeFill="accent1" w:themeFillTint="33"/>
          </w:tcPr>
          <w:p w14:paraId="035F172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30" w:type="pct"/>
            <w:vMerge/>
            <w:shd w:val="clear" w:color="auto" w:fill="D9E2F3" w:themeFill="accent1" w:themeFillTint="33"/>
          </w:tcPr>
          <w:p w14:paraId="7207245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vMerge/>
            <w:shd w:val="clear" w:color="auto" w:fill="D9E2F3" w:themeFill="accent1" w:themeFillTint="33"/>
          </w:tcPr>
          <w:p w14:paraId="170A88F5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" w:type="pct"/>
            <w:vMerge/>
            <w:shd w:val="clear" w:color="auto" w:fill="D9E2F3" w:themeFill="accent1" w:themeFillTint="33"/>
          </w:tcPr>
          <w:p w14:paraId="0A34E70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23" w:type="pct"/>
            <w:vMerge/>
            <w:shd w:val="clear" w:color="auto" w:fill="D9E2F3" w:themeFill="accent1" w:themeFillTint="33"/>
          </w:tcPr>
          <w:p w14:paraId="2A8F26EC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B4C6E7" w:themeFill="accent1" w:themeFillTint="66"/>
            <w:vAlign w:val="center"/>
          </w:tcPr>
          <w:p w14:paraId="50D4F47D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72" w:type="pct"/>
            <w:shd w:val="clear" w:color="auto" w:fill="B4C6E7" w:themeFill="accent1" w:themeFillTint="66"/>
            <w:vAlign w:val="center"/>
          </w:tcPr>
          <w:p w14:paraId="14B4479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62" w:type="pct"/>
            <w:shd w:val="clear" w:color="auto" w:fill="B4C6E7" w:themeFill="accent1" w:themeFillTint="66"/>
            <w:vAlign w:val="center"/>
          </w:tcPr>
          <w:p w14:paraId="632A253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62" w:type="pct"/>
            <w:shd w:val="clear" w:color="auto" w:fill="B4C6E7" w:themeFill="accent1" w:themeFillTint="66"/>
            <w:vAlign w:val="center"/>
          </w:tcPr>
          <w:p w14:paraId="62E2C13D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82" w:type="pct"/>
            <w:vMerge/>
            <w:shd w:val="clear" w:color="auto" w:fill="D9E2F3" w:themeFill="accent1" w:themeFillTint="33"/>
          </w:tcPr>
          <w:p w14:paraId="301C3094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2D2E0BCA" w14:textId="77777777" w:rsidTr="00E74CEE">
        <w:trPr>
          <w:trHeight w:val="567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100BE06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32ABFCFF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B15A3F9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5840390F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32D9D7BB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6A35EE4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3202453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C258C9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678F7F9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071F35B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535CE0EF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2871DFAF" w14:textId="77777777" w:rsidTr="00E74CEE">
        <w:trPr>
          <w:trHeight w:val="291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5A870B7D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09D0A2B7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3FEF3F7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06E20807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285A97FC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3685752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38ECA53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98A604E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7C9D74D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3F973FA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28514E0" w14:textId="77777777" w:rsidTr="00E74CEE">
        <w:trPr>
          <w:trHeight w:val="567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339EF34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73E78ED5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155F6962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85A8C94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14CFB12E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7ECCFA0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18A0502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592FED2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1EAA4DE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067B9B7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F080A6F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E80372D" w14:textId="77777777" w:rsidTr="00E74CEE">
        <w:trPr>
          <w:trHeight w:val="279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467E92F7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00D8F36A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1DFEE048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55EEFB87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4C34596C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0F5771A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28AF0ED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5ED86641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2ED7AEE5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235D5485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7F686BC3" w14:textId="77777777" w:rsidTr="00E74CEE">
        <w:trPr>
          <w:trHeight w:val="826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27D1906B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2D9E0EE5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3AE3F9C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6ECB0408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7D66A83B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6650CD0D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44D7620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5D8C5D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382AA964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57B1247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1D0B97B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9C253E4" w14:textId="77777777" w:rsidTr="00E74CEE">
        <w:trPr>
          <w:trHeight w:val="272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63FB0E0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31550113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516FF09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7E42BA8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60FAF16F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160D1D3F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1027BF4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5FE19B8C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D192FC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7A4A26E0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103BA2C" w14:textId="77777777" w:rsidTr="00E74CEE">
        <w:trPr>
          <w:trHeight w:val="839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7F1916AF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bookmarkStart w:id="3" w:name="_Hlk529708087"/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00883502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46643E7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6247B4E8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73F41243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756D771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037EBD2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302AFDCC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7C574E47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3C62EB7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39EFD67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bookmarkEnd w:id="3"/>
      <w:tr w:rsidR="00EC4004" w:rsidRPr="00E74CEE" w14:paraId="385DE86C" w14:textId="77777777" w:rsidTr="00E74CEE">
        <w:trPr>
          <w:trHeight w:val="255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4709F822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64811B7F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4808CD99" w14:textId="77777777" w:rsidR="00270A41" w:rsidRPr="00E74CEE" w:rsidRDefault="00270A41" w:rsidP="00530129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14C44718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48E81565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0A89ADF1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5EE2BFC1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3BE33AB6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17502BAA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79A7E089" w14:textId="77777777" w:rsidR="00270A41" w:rsidRPr="00E74CEE" w:rsidRDefault="00270A41" w:rsidP="0053012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EA7BC89" w14:textId="77777777" w:rsidTr="00E74CEE">
        <w:trPr>
          <w:trHeight w:val="681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6ACEEC50" w14:textId="18FD113F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1F4CA377" w14:textId="77777777" w:rsidR="00EC4004" w:rsidRPr="00E74CEE" w:rsidRDefault="00EC4004" w:rsidP="00EC400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5A27BD02" w14:textId="5B23349D" w:rsidR="00EC4004" w:rsidRPr="00E74CEE" w:rsidRDefault="00EC4004" w:rsidP="00EC400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418AD915" w14:textId="01232EC0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06B6CEED" w14:textId="3DC51C58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2E2D1AD6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36B5B30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1895F2F1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4B95CB5C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CA77105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07C4400" w14:textId="77777777" w:rsidTr="00E74CEE">
        <w:trPr>
          <w:trHeight w:val="272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7BADDE5D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58388428" w14:textId="77777777" w:rsidR="00EC4004" w:rsidRPr="00E74CEE" w:rsidRDefault="00EC4004" w:rsidP="00EC400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B32D25E" w14:textId="211B6405" w:rsidR="00EC4004" w:rsidRPr="00E74CEE" w:rsidRDefault="00EC4004" w:rsidP="00EC400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37BD1FD7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6D7B3DB7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2BFB81AE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6AAAAEC6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30FFD578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1AD39E1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4D924C0C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97E9A29" w14:textId="77777777" w:rsidR="000E3C4E" w:rsidRPr="00E74CEE" w:rsidRDefault="000E3C4E" w:rsidP="00B561BA">
      <w:pPr>
        <w:spacing w:after="120"/>
        <w:rPr>
          <w:rFonts w:asciiTheme="minorHAnsi" w:hAnsiTheme="minorHAnsi" w:cstheme="minorHAnsi"/>
          <w:b/>
        </w:rPr>
      </w:pPr>
    </w:p>
    <w:p w14:paraId="207560AB" w14:textId="06FC37C4" w:rsidR="000E3C4E" w:rsidRPr="00E74CEE" w:rsidRDefault="000E3C4E" w:rsidP="00B561BA">
      <w:pPr>
        <w:spacing w:after="120"/>
        <w:rPr>
          <w:rFonts w:asciiTheme="minorHAnsi" w:hAnsiTheme="minorHAnsi" w:cstheme="minorHAnsi"/>
          <w:b/>
        </w:rPr>
      </w:pPr>
      <w:r w:rsidRPr="00E74CEE">
        <w:rPr>
          <w:rFonts w:asciiTheme="minorHAnsi" w:hAnsiTheme="minorHAnsi" w:cstheme="minorHAnsi"/>
          <w:b/>
        </w:rPr>
        <w:t xml:space="preserve">Attach copies of </w:t>
      </w:r>
      <w:r w:rsidR="003E3CEB">
        <w:rPr>
          <w:rFonts w:asciiTheme="minorHAnsi" w:hAnsiTheme="minorHAnsi" w:cstheme="minorHAnsi"/>
          <w:b/>
        </w:rPr>
        <w:t>GCCFV stud service / litter form</w:t>
      </w:r>
    </w:p>
    <w:p w14:paraId="3B31D980" w14:textId="77777777" w:rsidR="003E3CEB" w:rsidRPr="00D170AC" w:rsidRDefault="003E3CEB" w:rsidP="00E15535">
      <w:pPr>
        <w:spacing w:after="120"/>
        <w:rPr>
          <w:rFonts w:asciiTheme="minorHAnsi" w:hAnsiTheme="minorHAnsi" w:cstheme="minorHAnsi"/>
          <w:sz w:val="24"/>
        </w:rPr>
      </w:pPr>
    </w:p>
    <w:p w14:paraId="2DBC27DD" w14:textId="6276849B" w:rsidR="00E15535" w:rsidRPr="00D170AC" w:rsidRDefault="00E15535" w:rsidP="00E15535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D170AC">
        <w:rPr>
          <w:rFonts w:ascii="Veggieburger" w:hAnsi="Veggieburger" w:cs="Helvetica"/>
          <w:color w:val="000090"/>
          <w:sz w:val="28"/>
          <w:szCs w:val="28"/>
        </w:rPr>
        <w:lastRenderedPageBreak/>
        <w:t>REPRODUCTIVE HISTORY (</w:t>
      </w:r>
      <w:r w:rsidR="003E3CEB" w:rsidRPr="00D170AC">
        <w:rPr>
          <w:rFonts w:ascii="Veggieburger" w:hAnsi="Veggieburger" w:cs="Helvetica"/>
          <w:color w:val="000090"/>
          <w:sz w:val="28"/>
          <w:szCs w:val="28"/>
        </w:rPr>
        <w:t>Sire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77"/>
        <w:gridCol w:w="4683"/>
        <w:gridCol w:w="1925"/>
        <w:gridCol w:w="3385"/>
      </w:tblGrid>
      <w:tr w:rsidR="00E15535" w:rsidRPr="00E74CEE" w14:paraId="41EBCEFF" w14:textId="77777777" w:rsidTr="00D76A51">
        <w:trPr>
          <w:trHeight w:val="288"/>
        </w:trPr>
        <w:tc>
          <w:tcPr>
            <w:tcW w:w="1345" w:type="pct"/>
            <w:shd w:val="clear" w:color="auto" w:fill="B4C6E7" w:themeFill="accent1" w:themeFillTint="66"/>
            <w:vAlign w:val="center"/>
          </w:tcPr>
          <w:p w14:paraId="26521989" w14:textId="77777777" w:rsidR="00E15535" w:rsidRPr="00E74CEE" w:rsidRDefault="00E15535" w:rsidP="00E155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 xml:space="preserve">Registered Name </w:t>
            </w:r>
          </w:p>
        </w:tc>
        <w:tc>
          <w:tcPr>
            <w:tcW w:w="3655" w:type="pct"/>
            <w:gridSpan w:val="3"/>
            <w:shd w:val="clear" w:color="auto" w:fill="FFFFFF" w:themeFill="background1"/>
            <w:vAlign w:val="center"/>
          </w:tcPr>
          <w:p w14:paraId="36AA64DA" w14:textId="77777777" w:rsidR="00E15535" w:rsidRPr="00E74CEE" w:rsidRDefault="00E15535" w:rsidP="00E155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032EA" w:rsidRPr="00E74CEE" w14:paraId="7FAD78F2" w14:textId="77777777" w:rsidTr="00D76A51">
        <w:trPr>
          <w:trHeight w:val="293"/>
        </w:trPr>
        <w:tc>
          <w:tcPr>
            <w:tcW w:w="1345" w:type="pct"/>
            <w:shd w:val="clear" w:color="auto" w:fill="B4C6E7" w:themeFill="accent1" w:themeFillTint="66"/>
            <w:vAlign w:val="center"/>
          </w:tcPr>
          <w:p w14:paraId="0E70D146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Microchip #</w:t>
            </w:r>
          </w:p>
        </w:tc>
        <w:tc>
          <w:tcPr>
            <w:tcW w:w="1713" w:type="pct"/>
            <w:shd w:val="clear" w:color="auto" w:fill="FFFFFF" w:themeFill="background1"/>
            <w:vAlign w:val="center"/>
          </w:tcPr>
          <w:p w14:paraId="19192C98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  <w:shd w:val="clear" w:color="auto" w:fill="B4C6E7" w:themeFill="accent1" w:themeFillTint="66"/>
            <w:vAlign w:val="center"/>
          </w:tcPr>
          <w:p w14:paraId="75D0859A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1238" w:type="pct"/>
            <w:shd w:val="clear" w:color="auto" w:fill="FFFFFF" w:themeFill="background1"/>
            <w:vAlign w:val="center"/>
          </w:tcPr>
          <w:p w14:paraId="5BA26299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</w:tr>
      <w:tr w:rsidR="000E3C4E" w:rsidRPr="00E74CEE" w14:paraId="304AE261" w14:textId="77777777" w:rsidTr="00D76A51">
        <w:trPr>
          <w:trHeight w:val="539"/>
        </w:trPr>
        <w:tc>
          <w:tcPr>
            <w:tcW w:w="1345" w:type="pct"/>
            <w:shd w:val="clear" w:color="auto" w:fill="B4C6E7" w:themeFill="accent1" w:themeFillTint="66"/>
            <w:vAlign w:val="center"/>
          </w:tcPr>
          <w:p w14:paraId="3D05D54C" w14:textId="01BCFC11" w:rsidR="000E3C4E" w:rsidRPr="00E74CEE" w:rsidRDefault="000E3C4E" w:rsidP="000E3C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Attach copy of breeding clearance to this record</w:t>
            </w:r>
          </w:p>
        </w:tc>
        <w:tc>
          <w:tcPr>
            <w:tcW w:w="3655" w:type="pct"/>
            <w:gridSpan w:val="3"/>
            <w:shd w:val="clear" w:color="auto" w:fill="FFFFFF" w:themeFill="background1"/>
            <w:vAlign w:val="center"/>
          </w:tcPr>
          <w:p w14:paraId="23D4A857" w14:textId="77777777" w:rsidR="000E3C4E" w:rsidRPr="00E74CEE" w:rsidRDefault="000E3C4E" w:rsidP="000E3C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773991E" w14:textId="77777777" w:rsidR="00E15535" w:rsidRPr="00E74CEE" w:rsidRDefault="00E15535" w:rsidP="00E15535">
      <w:pPr>
        <w:rPr>
          <w:rFonts w:asciiTheme="minorHAnsi" w:hAnsiTheme="minorHAnsi" w:cstheme="minorHAnsi"/>
          <w:sz w:val="20"/>
        </w:rPr>
      </w:pPr>
    </w:p>
    <w:tbl>
      <w:tblPr>
        <w:tblStyle w:val="TableGrid"/>
        <w:tblW w:w="4977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179"/>
        <w:gridCol w:w="1510"/>
        <w:gridCol w:w="3826"/>
        <w:gridCol w:w="1138"/>
        <w:gridCol w:w="1135"/>
        <w:gridCol w:w="993"/>
        <w:gridCol w:w="852"/>
        <w:gridCol w:w="982"/>
        <w:gridCol w:w="863"/>
        <w:gridCol w:w="1129"/>
      </w:tblGrid>
      <w:tr w:rsidR="00B15CFB" w:rsidRPr="00E74CEE" w14:paraId="2E73A8CB" w14:textId="77777777" w:rsidTr="00D76A51">
        <w:trPr>
          <w:trHeight w:val="441"/>
          <w:tblHeader/>
        </w:trPr>
        <w:tc>
          <w:tcPr>
            <w:tcW w:w="433" w:type="pct"/>
            <w:vMerge w:val="restart"/>
            <w:shd w:val="clear" w:color="auto" w:fill="B4C6E7" w:themeFill="accent1" w:themeFillTint="66"/>
            <w:vAlign w:val="center"/>
          </w:tcPr>
          <w:p w14:paraId="58C605DD" w14:textId="74378FC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bookmarkStart w:id="4" w:name="_Hlk529706801"/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Last annual health  certificate issue date</w:t>
            </w:r>
          </w:p>
        </w:tc>
        <w:tc>
          <w:tcPr>
            <w:tcW w:w="555" w:type="pct"/>
            <w:vMerge w:val="restart"/>
            <w:shd w:val="clear" w:color="auto" w:fill="B4C6E7" w:themeFill="accent1" w:themeFillTint="66"/>
            <w:vAlign w:val="center"/>
          </w:tcPr>
          <w:p w14:paraId="3FDBD3B0" w14:textId="6F824744" w:rsidR="00676D7C" w:rsidRPr="00E74CEE" w:rsidRDefault="003E3CEB" w:rsidP="003E3CEB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Mating </w:t>
            </w:r>
            <w:r w:rsidR="00676D7C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date</w:t>
            </w:r>
          </w:p>
          <w:p w14:paraId="6F54F00F" w14:textId="3EB55E3A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(List each day)</w:t>
            </w:r>
          </w:p>
        </w:tc>
        <w:tc>
          <w:tcPr>
            <w:tcW w:w="1406" w:type="pct"/>
            <w:vMerge w:val="restart"/>
            <w:shd w:val="clear" w:color="auto" w:fill="B4C6E7" w:themeFill="accent1" w:themeFillTint="66"/>
            <w:vAlign w:val="center"/>
          </w:tcPr>
          <w:p w14:paraId="6985001B" w14:textId="2213AB5C" w:rsidR="00676D7C" w:rsidRPr="00E74CEE" w:rsidRDefault="00676D7C" w:rsidP="00C723A7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418" w:type="pct"/>
            <w:vMerge w:val="restart"/>
            <w:shd w:val="clear" w:color="auto" w:fill="B4C6E7" w:themeFill="accent1" w:themeFillTint="66"/>
            <w:vAlign w:val="center"/>
          </w:tcPr>
          <w:p w14:paraId="0B4BC099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Expected due date</w:t>
            </w:r>
          </w:p>
        </w:tc>
        <w:tc>
          <w:tcPr>
            <w:tcW w:w="417" w:type="pct"/>
            <w:vMerge w:val="restart"/>
            <w:shd w:val="clear" w:color="auto" w:fill="B4C6E7" w:themeFill="accent1" w:themeFillTint="66"/>
            <w:vAlign w:val="center"/>
          </w:tcPr>
          <w:p w14:paraId="74285537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Birth date</w:t>
            </w:r>
          </w:p>
        </w:tc>
        <w:tc>
          <w:tcPr>
            <w:tcW w:w="678" w:type="pct"/>
            <w:gridSpan w:val="2"/>
            <w:shd w:val="clear" w:color="auto" w:fill="B4C6E7" w:themeFill="accent1" w:themeFillTint="66"/>
            <w:vAlign w:val="center"/>
          </w:tcPr>
          <w:p w14:paraId="4A5A228E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Live births</w:t>
            </w:r>
          </w:p>
        </w:tc>
        <w:tc>
          <w:tcPr>
            <w:tcW w:w="678" w:type="pct"/>
            <w:gridSpan w:val="2"/>
            <w:shd w:val="clear" w:color="auto" w:fill="B4C6E7" w:themeFill="accent1" w:themeFillTint="66"/>
            <w:vAlign w:val="center"/>
          </w:tcPr>
          <w:p w14:paraId="7EEC79EC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Stillborn</w:t>
            </w:r>
          </w:p>
        </w:tc>
        <w:tc>
          <w:tcPr>
            <w:tcW w:w="415" w:type="pct"/>
            <w:vMerge w:val="restart"/>
            <w:shd w:val="clear" w:color="auto" w:fill="B4C6E7" w:themeFill="accent1" w:themeFillTint="66"/>
            <w:vAlign w:val="center"/>
          </w:tcPr>
          <w:p w14:paraId="510E58DB" w14:textId="278F1C06" w:rsidR="00676D7C" w:rsidRPr="00E74CEE" w:rsidRDefault="00270A41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Total</w:t>
            </w:r>
            <w:r w:rsidR="00676D7C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N</w:t>
            </w:r>
            <w:r w:rsidR="00676D7C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umber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in Litter</w:t>
            </w:r>
          </w:p>
        </w:tc>
      </w:tr>
      <w:tr w:rsidR="00B15CFB" w:rsidRPr="00E74CEE" w14:paraId="4A3E05B6" w14:textId="77777777" w:rsidTr="00D76A51">
        <w:trPr>
          <w:trHeight w:val="638"/>
          <w:tblHeader/>
        </w:trPr>
        <w:tc>
          <w:tcPr>
            <w:tcW w:w="433" w:type="pct"/>
            <w:vMerge/>
            <w:shd w:val="clear" w:color="auto" w:fill="B4C6E7" w:themeFill="accent1" w:themeFillTint="66"/>
          </w:tcPr>
          <w:p w14:paraId="261F486B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55" w:type="pct"/>
            <w:vMerge/>
            <w:shd w:val="clear" w:color="auto" w:fill="B4C6E7" w:themeFill="accent1" w:themeFillTint="66"/>
          </w:tcPr>
          <w:p w14:paraId="1929EE17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vMerge/>
            <w:shd w:val="clear" w:color="auto" w:fill="B4C6E7" w:themeFill="accent1" w:themeFillTint="66"/>
          </w:tcPr>
          <w:p w14:paraId="02905F79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8" w:type="pct"/>
            <w:vMerge/>
            <w:shd w:val="clear" w:color="auto" w:fill="B4C6E7" w:themeFill="accent1" w:themeFillTint="66"/>
          </w:tcPr>
          <w:p w14:paraId="6C881B20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7" w:type="pct"/>
            <w:vMerge/>
            <w:shd w:val="clear" w:color="auto" w:fill="B4C6E7" w:themeFill="accent1" w:themeFillTint="66"/>
          </w:tcPr>
          <w:p w14:paraId="3C85894B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B4C6E7" w:themeFill="accent1" w:themeFillTint="66"/>
            <w:vAlign w:val="center"/>
          </w:tcPr>
          <w:p w14:paraId="69F0E706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13" w:type="pct"/>
            <w:shd w:val="clear" w:color="auto" w:fill="B4C6E7" w:themeFill="accent1" w:themeFillTint="66"/>
            <w:vAlign w:val="center"/>
          </w:tcPr>
          <w:p w14:paraId="59DBB6C8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61" w:type="pct"/>
            <w:shd w:val="clear" w:color="auto" w:fill="B4C6E7" w:themeFill="accent1" w:themeFillTint="66"/>
            <w:vAlign w:val="center"/>
          </w:tcPr>
          <w:p w14:paraId="5CFFFC2F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17" w:type="pct"/>
            <w:shd w:val="clear" w:color="auto" w:fill="B4C6E7" w:themeFill="accent1" w:themeFillTint="66"/>
            <w:vAlign w:val="center"/>
          </w:tcPr>
          <w:p w14:paraId="637A75A2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415" w:type="pct"/>
            <w:vMerge/>
            <w:shd w:val="clear" w:color="auto" w:fill="B4C6E7" w:themeFill="accent1" w:themeFillTint="66"/>
          </w:tcPr>
          <w:p w14:paraId="6BFFAA88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D19EA22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09E2EEB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61ED1B7A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6044033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C3C4466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78B7A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5CDE701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5C7F506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1B3CCA7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630673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09F55C7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24E9EC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0717E5D" w14:textId="77777777" w:rsidTr="00E74CEE">
        <w:trPr>
          <w:trHeight w:val="25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2637F6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C01891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71F484A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6F3EFC6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E65A4E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7C750A3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3115AB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772B70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76E4B6B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3F42CAF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BD59C0F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1D09695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D1AE0E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5B321ED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CD72E4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3993660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66BCD80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75B8701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FB008C1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5F4CA02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19A9531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FE6299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D5173F0" w14:textId="77777777" w:rsidTr="00E74CEE">
        <w:trPr>
          <w:trHeight w:val="314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CD0B30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0D70191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08028A8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1318E01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3C592D6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443026A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0647CB2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0B48918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7A028D2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4EEEE19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4850B266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78D9915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4DAA41B9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7A8452E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D72A99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7DF3E50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10A59A8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3C26F3C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D6404D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411AB89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39288F2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6408FFF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6B73CB89" w14:textId="77777777" w:rsidTr="00E74CEE">
        <w:trPr>
          <w:trHeight w:val="193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5AD8BCB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7CC5AC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05C4254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752E00F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00E75D3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46EFF96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7F3F7F8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420CD35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01153E9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270E523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1566618F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545432C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D2CE30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7E0E11C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7CCCECC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56A61D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D39682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E5D663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027928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792D9F4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6645781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121D9EE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4FDE5B3" w14:textId="77777777" w:rsidTr="00E74CEE">
        <w:trPr>
          <w:trHeight w:val="95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3B969A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B1779D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5EAB350E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6E06720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08519FE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3E6F680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52F7E1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0A9EC4A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07EAF73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5C1AA37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796F2C0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1B61B2D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E17698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333938F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354A2C8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6B7F5F3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10753A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7C4928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1DB03C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D1F6B3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0961835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7CF7557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bookmarkEnd w:id="4"/>
      <w:tr w:rsidR="00B15CFB" w:rsidRPr="00E74CEE" w14:paraId="1D411A91" w14:textId="77777777" w:rsidTr="00E74CEE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34EB89E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B15B702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B1AB6F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59DEC17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1B0457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7267087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75BD2D5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75829BD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2EA214A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1AFDFF8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242AD766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65A4E07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lastRenderedPageBreak/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1438954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6F7FE0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42DA552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707064E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2DC8A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1C6997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AF9674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CFB155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176E643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107D2B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D58568E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A962AA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0DEE989B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56124E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01CDDAF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155662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543CEA1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3FEE6CB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38CDB74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46FD9A0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0A0AD9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5969C14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20FD7B8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77899C6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8B00F7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54DBCC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0E35AD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7D2063C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5EA1F28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05E15E3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31E90B0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5459B0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FDE134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7A6ED8EE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0DEE8CD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139D412A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2D998D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5B337DB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616BEE5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04A447C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2D6300B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4A1EB79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17759F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1681538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6C6A5E68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09850FB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50B8664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4D395FC1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D1B496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2CCF73C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D9A299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E3A161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656F405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7803E8F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490E82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4CC2E8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FE0F8F3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47B4BCB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7BB942F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0D4C3484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4598E55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15A281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1657E84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4577DE7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29E44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2CC2A14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41B1DFB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49DCC85F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486DFCF2" w14:textId="792D2171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E8DA3FC" w14:textId="77777777" w:rsidR="00676D7C" w:rsidRPr="00E74CEE" w:rsidRDefault="00676D7C" w:rsidP="0092032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63FD804C" w14:textId="77777777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2EDF1B1" w14:textId="1876C70C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6A97B8E2" w14:textId="1B4EFAE0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599CA033" w14:textId="3FFB2C35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68BAA628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5B85405E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22034F4F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74065885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327EE9D1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AD45947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0D0614E8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3D5CC5DF" w14:textId="77777777" w:rsidR="00676D7C" w:rsidRPr="00E74CEE" w:rsidRDefault="00676D7C" w:rsidP="0092032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B1FE1B1" w14:textId="74A27BDD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11D0C1C4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10A638E6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53E1937A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0FE38F32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7F9211F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1B785F55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73EDF4C7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381A6081" w14:textId="77777777" w:rsidR="00EB3F9D" w:rsidRDefault="00EB3F9D" w:rsidP="0068580C">
      <w:pPr>
        <w:tabs>
          <w:tab w:val="left" w:pos="1755"/>
        </w:tabs>
        <w:spacing w:after="120"/>
        <w:rPr>
          <w:rFonts w:asciiTheme="minorHAnsi" w:hAnsiTheme="minorHAnsi" w:cstheme="minorHAnsi"/>
        </w:rPr>
      </w:pPr>
    </w:p>
    <w:p w14:paraId="15320A7B" w14:textId="3BC8D372" w:rsidR="003E3CEB" w:rsidRPr="00E74CEE" w:rsidRDefault="003E3CEB" w:rsidP="0068580C">
      <w:pPr>
        <w:tabs>
          <w:tab w:val="left" w:pos="1755"/>
        </w:tabs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 copies of GCCFV stud service / litter form</w:t>
      </w:r>
    </w:p>
    <w:p w14:paraId="3CBE4507" w14:textId="66F4F9DF" w:rsidR="00297249" w:rsidRPr="00E74CEE" w:rsidRDefault="0068580C" w:rsidP="0068580C">
      <w:pPr>
        <w:tabs>
          <w:tab w:val="left" w:pos="1755"/>
        </w:tabs>
        <w:spacing w:after="120"/>
        <w:rPr>
          <w:rFonts w:asciiTheme="minorHAnsi" w:hAnsiTheme="minorHAnsi" w:cstheme="minorHAnsi"/>
          <w:b/>
        </w:rPr>
      </w:pPr>
      <w:r w:rsidRPr="00E74CEE">
        <w:rPr>
          <w:rFonts w:asciiTheme="minorHAnsi" w:hAnsiTheme="minorHAnsi" w:cstheme="minorHAnsi"/>
          <w:b/>
        </w:rPr>
        <w:t>NOTES</w:t>
      </w:r>
    </w:p>
    <w:p w14:paraId="5E57CD7F" w14:textId="77777777" w:rsidR="0068580C" w:rsidRPr="006B14C1" w:rsidRDefault="0068580C" w:rsidP="00A171E4">
      <w:pPr>
        <w:tabs>
          <w:tab w:val="left" w:pos="1755"/>
        </w:tabs>
        <w:rPr>
          <w:rFonts w:ascii="Helvetica" w:hAnsi="Helvetica" w:cs="Helvetica"/>
        </w:rPr>
      </w:pPr>
    </w:p>
    <w:sectPr w:rsidR="0068580C" w:rsidRPr="006B14C1" w:rsidSect="003E3AC0">
      <w:headerReference w:type="default" r:id="rId14"/>
      <w:footerReference w:type="default" r:id="rId15"/>
      <w:pgSz w:w="15840" w:h="12240" w:orient="landscape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DED55" w14:textId="77777777" w:rsidR="00DE15FD" w:rsidRDefault="00DE15FD" w:rsidP="00297249">
      <w:r>
        <w:separator/>
      </w:r>
    </w:p>
  </w:endnote>
  <w:endnote w:type="continuationSeparator" w:id="0">
    <w:p w14:paraId="7B2B8166" w14:textId="77777777" w:rsidR="00DE15FD" w:rsidRDefault="00DE15FD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38D1F" w14:textId="77777777" w:rsidR="00DE15FD" w:rsidRDefault="00DE1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20A05" w14:textId="5B964EAC" w:rsidR="00DE15FD" w:rsidRPr="007970DD" w:rsidRDefault="00DE15FD">
    <w:pPr>
      <w:pStyle w:val="Footer"/>
      <w:rPr>
        <w:color w:val="BFBFBF" w:themeColor="background1" w:themeShade="BF"/>
      </w:rPr>
    </w:pPr>
    <w:r w:rsidRPr="007970DD">
      <w:rPr>
        <w:color w:val="BFBFBF" w:themeColor="background1" w:themeShade="BF"/>
      </w:rPr>
      <w:t>GCCFV Model Animal Record Version 1 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9D47E" w14:textId="77777777" w:rsidR="00DE15FD" w:rsidRDefault="00DE15F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65D13" w14:textId="64164969" w:rsidR="00DE15FD" w:rsidRPr="00C35AF7" w:rsidRDefault="00DE15FD" w:rsidP="0068580C">
    <w:pPr>
      <w:pStyle w:val="Footer"/>
      <w:tabs>
        <w:tab w:val="left" w:pos="3256"/>
        <w:tab w:val="center" w:pos="6840"/>
        <w:tab w:val="right" w:pos="13680"/>
      </w:tabs>
      <w:rPr>
        <w:rFonts w:asciiTheme="minorHAnsi" w:hAnsiTheme="minorHAnsi" w:cstheme="minorHAnsi"/>
      </w:rPr>
    </w:pPr>
    <w:r w:rsidRPr="007970DD">
      <w:rPr>
        <w:color w:val="BFBFBF" w:themeColor="background1" w:themeShade="BF"/>
      </w:rPr>
      <w:t>GCCFV Model Animal Record Version 1 2019</w:t>
    </w:r>
    <w:r>
      <w:tab/>
    </w:r>
    <w:r>
      <w:tab/>
    </w:r>
    <w:r w:rsidRPr="00C35AF7">
      <w:rPr>
        <w:rFonts w:asciiTheme="minorHAnsi" w:hAnsiTheme="minorHAnsi" w:cstheme="minorHAnsi"/>
      </w:rPr>
      <w:tab/>
    </w:r>
    <w:sdt>
      <w:sdtPr>
        <w:rPr>
          <w:rFonts w:asciiTheme="minorHAnsi" w:hAnsiTheme="minorHAnsi" w:cstheme="minorHAnsi"/>
        </w:rPr>
        <w:id w:val="20992149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35AF7">
          <w:rPr>
            <w:rFonts w:asciiTheme="minorHAnsi" w:hAnsiTheme="minorHAnsi" w:cstheme="minorHAnsi"/>
            <w:noProof/>
          </w:rPr>
          <w:drawing>
            <wp:anchor distT="0" distB="0" distL="114300" distR="114300" simplePos="0" relativeHeight="251660288" behindDoc="0" locked="0" layoutInCell="1" allowOverlap="1" wp14:anchorId="49557CE7" wp14:editId="6FA597FC">
              <wp:simplePos x="0" y="0"/>
              <wp:positionH relativeFrom="column">
                <wp:posOffset>5706497</wp:posOffset>
              </wp:positionH>
              <wp:positionV relativeFrom="page">
                <wp:posOffset>9270558</wp:posOffset>
              </wp:positionV>
              <wp:extent cx="1047750" cy="519430"/>
              <wp:effectExtent l="0" t="0" r="0" b="0"/>
              <wp:wrapNone/>
              <wp:docPr id="24" name="Picture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dv_logo_reverse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47750" cy="519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sdtContent>
    </w:sdt>
    <w:r w:rsidRPr="00C35AF7">
      <w:rPr>
        <w:rFonts w:asciiTheme="minorHAnsi" w:hAnsiTheme="minorHAnsi" w:cstheme="minorHAnsi"/>
        <w:noProof/>
      </w:rPr>
      <w:tab/>
    </w:r>
    <w:r w:rsidRPr="00C35AF7">
      <w:rPr>
        <w:rFonts w:asciiTheme="minorHAnsi" w:hAnsiTheme="minorHAnsi" w:cstheme="minorHAnsi"/>
        <w:noProof/>
      </w:rPr>
      <w:tab/>
    </w:r>
  </w:p>
  <w:p w14:paraId="63FD6EA1" w14:textId="4736CC09" w:rsidR="00DE15FD" w:rsidRPr="00C35AF7" w:rsidRDefault="00DE15FD" w:rsidP="00C35AF7">
    <w:pPr>
      <w:pStyle w:val="Footer"/>
      <w:jc w:val="right"/>
      <w:rPr>
        <w:rFonts w:asciiTheme="minorHAnsi" w:hAnsiTheme="minorHAnsi" w:cstheme="minorHAnsi"/>
        <w:sz w:val="20"/>
        <w:szCs w:val="20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2ED77" w14:textId="77777777" w:rsidR="00DE15FD" w:rsidRDefault="00DE15FD" w:rsidP="00297249">
      <w:r>
        <w:separator/>
      </w:r>
    </w:p>
  </w:footnote>
  <w:footnote w:type="continuationSeparator" w:id="0">
    <w:p w14:paraId="095297DF" w14:textId="77777777" w:rsidR="00DE15FD" w:rsidRDefault="00DE15FD" w:rsidP="00297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A722E" w14:textId="77777777" w:rsidR="00DE15FD" w:rsidRDefault="00DE15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B25E3" w14:textId="77777777" w:rsidR="00DE15FD" w:rsidRDefault="00DE15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839D0" w14:textId="77777777" w:rsidR="00DE15FD" w:rsidRDefault="00DE15FD" w:rsidP="00B630FF">
    <w:pPr>
      <w:pStyle w:val="Header"/>
      <w:shd w:val="clear" w:color="auto" w:fill="252D75"/>
    </w:pPr>
    <w:r>
      <w:rPr>
        <w:noProof/>
      </w:rPr>
      <w:drawing>
        <wp:anchor distT="0" distB="0" distL="114300" distR="114300" simplePos="0" relativeHeight="251667456" behindDoc="0" locked="0" layoutInCell="1" allowOverlap="1" wp14:anchorId="383265D1" wp14:editId="0078E217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6EB741" w14:textId="77777777" w:rsidR="00DE15FD" w:rsidRDefault="00DE15FD" w:rsidP="00B630FF">
    <w:pPr>
      <w:pStyle w:val="Header"/>
      <w:shd w:val="clear" w:color="auto" w:fill="252D75"/>
    </w:pPr>
  </w:p>
  <w:p w14:paraId="42791886" w14:textId="77777777" w:rsidR="00DE15FD" w:rsidRDefault="00DE15FD" w:rsidP="00B630FF">
    <w:pPr>
      <w:pStyle w:val="Header"/>
      <w:shd w:val="clear" w:color="auto" w:fill="252D75"/>
    </w:pPr>
  </w:p>
  <w:p w14:paraId="3AAE9356" w14:textId="77777777" w:rsidR="00DE15FD" w:rsidRDefault="00DE15FD" w:rsidP="00B630FF">
    <w:pPr>
      <w:pStyle w:val="Header"/>
      <w:shd w:val="clear" w:color="auto" w:fill="252D75"/>
    </w:pPr>
  </w:p>
  <w:p w14:paraId="56572F18" w14:textId="77777777" w:rsidR="00DE15FD" w:rsidRDefault="00DE15FD" w:rsidP="00B630FF">
    <w:pPr>
      <w:pStyle w:val="Header"/>
      <w:shd w:val="clear" w:color="auto" w:fill="252D75"/>
    </w:pPr>
  </w:p>
  <w:p w14:paraId="69B6984A" w14:textId="77777777" w:rsidR="00DE15FD" w:rsidRDefault="00DE15FD" w:rsidP="00B630FF">
    <w:pPr>
      <w:pStyle w:val="Header"/>
      <w:shd w:val="clear" w:color="auto" w:fill="252D75"/>
    </w:pPr>
  </w:p>
  <w:p w14:paraId="1CFD304B" w14:textId="77777777" w:rsidR="00DE15FD" w:rsidRDefault="00DE15F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15EDD" w14:textId="77777777" w:rsidR="00DE15FD" w:rsidRPr="009B59AD" w:rsidRDefault="00DE15FD" w:rsidP="009B59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4097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YwNLI0NDQ0MjRV0lEKTi0uzszPAykwrAUAxYZyFiwAAAA="/>
  </w:docVars>
  <w:rsids>
    <w:rsidRoot w:val="00297249"/>
    <w:rsid w:val="00015B81"/>
    <w:rsid w:val="000266F7"/>
    <w:rsid w:val="00093A35"/>
    <w:rsid w:val="000B4AF2"/>
    <w:rsid w:val="000C42E0"/>
    <w:rsid w:val="000D3B58"/>
    <w:rsid w:val="000E2920"/>
    <w:rsid w:val="000E3C4E"/>
    <w:rsid w:val="001063B1"/>
    <w:rsid w:val="001446A3"/>
    <w:rsid w:val="001872C0"/>
    <w:rsid w:val="001D6147"/>
    <w:rsid w:val="001F6E9C"/>
    <w:rsid w:val="00204482"/>
    <w:rsid w:val="00213A8F"/>
    <w:rsid w:val="0023540F"/>
    <w:rsid w:val="00251719"/>
    <w:rsid w:val="00270A41"/>
    <w:rsid w:val="00272259"/>
    <w:rsid w:val="00274395"/>
    <w:rsid w:val="00297249"/>
    <w:rsid w:val="002B47D4"/>
    <w:rsid w:val="00316B8D"/>
    <w:rsid w:val="00317677"/>
    <w:rsid w:val="00356CA3"/>
    <w:rsid w:val="00364C7C"/>
    <w:rsid w:val="0037329A"/>
    <w:rsid w:val="0038238C"/>
    <w:rsid w:val="00392386"/>
    <w:rsid w:val="0039287B"/>
    <w:rsid w:val="003C6368"/>
    <w:rsid w:val="003E3AC0"/>
    <w:rsid w:val="003E3CEB"/>
    <w:rsid w:val="003E5084"/>
    <w:rsid w:val="003F616A"/>
    <w:rsid w:val="00461116"/>
    <w:rsid w:val="00462CAA"/>
    <w:rsid w:val="00465ACD"/>
    <w:rsid w:val="004B3082"/>
    <w:rsid w:val="004C017F"/>
    <w:rsid w:val="004E177A"/>
    <w:rsid w:val="005032EA"/>
    <w:rsid w:val="005071E0"/>
    <w:rsid w:val="00513B76"/>
    <w:rsid w:val="00530129"/>
    <w:rsid w:val="005340BB"/>
    <w:rsid w:val="00534306"/>
    <w:rsid w:val="00567763"/>
    <w:rsid w:val="0058514F"/>
    <w:rsid w:val="006148CD"/>
    <w:rsid w:val="00635B02"/>
    <w:rsid w:val="00650EF5"/>
    <w:rsid w:val="00656757"/>
    <w:rsid w:val="00660CD8"/>
    <w:rsid w:val="00676D7C"/>
    <w:rsid w:val="00682205"/>
    <w:rsid w:val="0068580C"/>
    <w:rsid w:val="006A018A"/>
    <w:rsid w:val="006B14C1"/>
    <w:rsid w:val="006B241D"/>
    <w:rsid w:val="006E0EF3"/>
    <w:rsid w:val="0072088F"/>
    <w:rsid w:val="00725B51"/>
    <w:rsid w:val="007854F5"/>
    <w:rsid w:val="007970DD"/>
    <w:rsid w:val="007D46B9"/>
    <w:rsid w:val="007D683F"/>
    <w:rsid w:val="00806F2B"/>
    <w:rsid w:val="00811A78"/>
    <w:rsid w:val="00822E34"/>
    <w:rsid w:val="00851BC5"/>
    <w:rsid w:val="00882EF7"/>
    <w:rsid w:val="008B72C8"/>
    <w:rsid w:val="008C1A0C"/>
    <w:rsid w:val="00914C82"/>
    <w:rsid w:val="00920326"/>
    <w:rsid w:val="009235B2"/>
    <w:rsid w:val="009942E4"/>
    <w:rsid w:val="009B1192"/>
    <w:rsid w:val="009B59AD"/>
    <w:rsid w:val="009B63EF"/>
    <w:rsid w:val="009E67DB"/>
    <w:rsid w:val="009F621B"/>
    <w:rsid w:val="00A171E4"/>
    <w:rsid w:val="00A22677"/>
    <w:rsid w:val="00A258EC"/>
    <w:rsid w:val="00A40D06"/>
    <w:rsid w:val="00A63BF7"/>
    <w:rsid w:val="00AA5565"/>
    <w:rsid w:val="00B15CFB"/>
    <w:rsid w:val="00B45D04"/>
    <w:rsid w:val="00B5272A"/>
    <w:rsid w:val="00B561BA"/>
    <w:rsid w:val="00B630FF"/>
    <w:rsid w:val="00B7325E"/>
    <w:rsid w:val="00BA4A48"/>
    <w:rsid w:val="00BE5A17"/>
    <w:rsid w:val="00BF0DAE"/>
    <w:rsid w:val="00C160E5"/>
    <w:rsid w:val="00C215CC"/>
    <w:rsid w:val="00C3575C"/>
    <w:rsid w:val="00C35AF7"/>
    <w:rsid w:val="00C549F9"/>
    <w:rsid w:val="00C723A7"/>
    <w:rsid w:val="00C75865"/>
    <w:rsid w:val="00CB1CF2"/>
    <w:rsid w:val="00CD0196"/>
    <w:rsid w:val="00CE4CAB"/>
    <w:rsid w:val="00CF02AC"/>
    <w:rsid w:val="00D170AC"/>
    <w:rsid w:val="00D22D8A"/>
    <w:rsid w:val="00D4158E"/>
    <w:rsid w:val="00D76A51"/>
    <w:rsid w:val="00D903F0"/>
    <w:rsid w:val="00DB5497"/>
    <w:rsid w:val="00DD0719"/>
    <w:rsid w:val="00DD329C"/>
    <w:rsid w:val="00DE13DE"/>
    <w:rsid w:val="00DE15FD"/>
    <w:rsid w:val="00DE6EA5"/>
    <w:rsid w:val="00E131A2"/>
    <w:rsid w:val="00E131DF"/>
    <w:rsid w:val="00E15535"/>
    <w:rsid w:val="00E21231"/>
    <w:rsid w:val="00E3164D"/>
    <w:rsid w:val="00E35AF0"/>
    <w:rsid w:val="00E57494"/>
    <w:rsid w:val="00E74CEE"/>
    <w:rsid w:val="00EB3F9D"/>
    <w:rsid w:val="00EB59F0"/>
    <w:rsid w:val="00EC4004"/>
    <w:rsid w:val="00EE3CD7"/>
    <w:rsid w:val="00F401AE"/>
    <w:rsid w:val="00F55E51"/>
    <w:rsid w:val="00F757F8"/>
    <w:rsid w:val="00F8256C"/>
    <w:rsid w:val="00FA4431"/>
    <w:rsid w:val="00FD58B4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docId w15:val="{AE32D548-6A60-4488-840A-7BE942C04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D8A60-F17B-D745-B907-E2DF0C9E5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Gay Hubbard</cp:lastModifiedBy>
  <cp:revision>3</cp:revision>
  <cp:lastPrinted>2020-07-13T09:24:00Z</cp:lastPrinted>
  <dcterms:created xsi:type="dcterms:W3CDTF">2020-07-13T09:23:00Z</dcterms:created>
  <dcterms:modified xsi:type="dcterms:W3CDTF">2020-07-13T09:29:00Z</dcterms:modified>
</cp:coreProperties>
</file>